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39DE99" w14:textId="65B1485F" w:rsidR="00C6353C" w:rsidRPr="00C35A40" w:rsidRDefault="008A508B" w:rsidP="00C35A40">
      <w:pPr>
        <w:pStyle w:val="Naslov1"/>
      </w:pPr>
      <w:r w:rsidRPr="00C35A40">
        <w:t>TITLE</w:t>
      </w:r>
    </w:p>
    <w:p w14:paraId="341D6388" w14:textId="0857E905" w:rsidR="00C6353C" w:rsidRPr="00EF779A" w:rsidRDefault="008A508B" w:rsidP="00C35A40">
      <w:pPr>
        <w:pStyle w:val="Author"/>
        <w:rPr>
          <w:position w:val="6"/>
        </w:rPr>
      </w:pPr>
      <w:bookmarkStart w:id="0" w:name="_Toc208579391"/>
      <w:r>
        <w:t>Name</w:t>
      </w:r>
      <w:r w:rsidR="00C6353C" w:rsidRPr="00EF779A">
        <w:t xml:space="preserve"> </w:t>
      </w:r>
      <w:r>
        <w:t>LAST NAME</w:t>
      </w:r>
      <w:r w:rsidR="00C6353C" w:rsidRPr="00EF779A">
        <w:rPr>
          <w:vertAlign w:val="superscript"/>
        </w:rPr>
        <w:t>1</w:t>
      </w:r>
      <w:r w:rsidR="00C6353C" w:rsidRPr="00EF779A">
        <w:t xml:space="preserve">, </w:t>
      </w:r>
      <w:r>
        <w:t>Name</w:t>
      </w:r>
      <w:r w:rsidRPr="00EF779A">
        <w:t xml:space="preserve"> </w:t>
      </w:r>
      <w:r>
        <w:t>LAST NAME</w:t>
      </w:r>
      <w:r w:rsidR="00C6353C" w:rsidRPr="00EF779A">
        <w:rPr>
          <w:vertAlign w:val="superscript"/>
        </w:rPr>
        <w:t>2</w:t>
      </w:r>
      <w:r w:rsidR="00C6353C" w:rsidRPr="00EF779A">
        <w:t xml:space="preserve">, </w:t>
      </w:r>
      <w:r>
        <w:t>Name</w:t>
      </w:r>
      <w:r w:rsidRPr="00EF779A">
        <w:t xml:space="preserve"> </w:t>
      </w:r>
      <w:r>
        <w:t>LAST NAME</w:t>
      </w:r>
      <w:r w:rsidR="00C6353C" w:rsidRPr="00EF779A">
        <w:rPr>
          <w:vertAlign w:val="superscript"/>
        </w:rPr>
        <w:t>1</w:t>
      </w:r>
      <w:r w:rsidR="00C6353C" w:rsidRPr="00EF779A">
        <w:t xml:space="preserve">, </w:t>
      </w:r>
      <w:r>
        <w:t>Name</w:t>
      </w:r>
      <w:r w:rsidRPr="00EF779A">
        <w:t xml:space="preserve"> </w:t>
      </w:r>
      <w:r>
        <w:t>LAST NAME</w:t>
      </w:r>
      <w:r w:rsidR="00C6353C" w:rsidRPr="00EF779A">
        <w:rPr>
          <w:vertAlign w:val="superscript"/>
        </w:rPr>
        <w:t>1</w:t>
      </w:r>
      <w:bookmarkEnd w:id="0"/>
    </w:p>
    <w:p w14:paraId="66802AFA" w14:textId="6E921B10" w:rsidR="00C6353C" w:rsidRPr="001220AC" w:rsidRDefault="0023080F" w:rsidP="001220AC">
      <w:pPr>
        <w:pStyle w:val="Brezrazmikov"/>
      </w:pPr>
      <w:r w:rsidRPr="002C3872">
        <w:rPr>
          <w:vertAlign w:val="superscript"/>
        </w:rPr>
        <w:t>1</w:t>
      </w:r>
      <w:r w:rsidR="00130681" w:rsidRPr="001220AC">
        <w:t>Affiliations, email</w:t>
      </w:r>
      <w:r w:rsidR="00B21243" w:rsidRPr="001220AC">
        <w:t>.com</w:t>
      </w:r>
    </w:p>
    <w:p w14:paraId="5DFD991A" w14:textId="3C3F0169" w:rsidR="00C6353C" w:rsidRPr="001220AC" w:rsidRDefault="0023080F" w:rsidP="001220AC">
      <w:pPr>
        <w:pStyle w:val="Brezrazmikov"/>
      </w:pPr>
      <w:r w:rsidRPr="002C3872">
        <w:rPr>
          <w:vertAlign w:val="superscript"/>
        </w:rPr>
        <w:t>2</w:t>
      </w:r>
      <w:r w:rsidR="002C3872">
        <w:t>Affiliations, email.com</w:t>
      </w:r>
      <w:r w:rsidR="00C6353C" w:rsidRPr="001220AC">
        <w:t xml:space="preserve">  </w:t>
      </w:r>
    </w:p>
    <w:p w14:paraId="64E763F1" w14:textId="5825E845" w:rsidR="00C6353C" w:rsidRPr="001220AC" w:rsidRDefault="00C6353C" w:rsidP="001220AC">
      <w:pPr>
        <w:pStyle w:val="Brezrazmikov"/>
      </w:pPr>
      <w:r w:rsidRPr="001220AC">
        <w:t xml:space="preserve">Presenting author: </w:t>
      </w:r>
      <w:r w:rsidR="00130681" w:rsidRPr="001220AC">
        <w:t>Name</w:t>
      </w:r>
      <w:r w:rsidR="002C3872">
        <w:t>,</w:t>
      </w:r>
      <w:r w:rsidR="00130681" w:rsidRPr="001220AC">
        <w:t xml:space="preserve"> Last Name</w:t>
      </w:r>
    </w:p>
    <w:p w14:paraId="1BF20B2A" w14:textId="5C38E129" w:rsidR="00C6353C" w:rsidRPr="00BE7BE7" w:rsidRDefault="00C56576" w:rsidP="002C3872">
      <w:r w:rsidRPr="00EF779A">
        <w:t>INTRODUCTION</w:t>
      </w:r>
      <w:r w:rsidR="00C6353C" w:rsidRPr="00EF779A">
        <w:t>:</w:t>
      </w:r>
      <w:r w:rsidR="00A17876">
        <w:t xml:space="preserve"> </w:t>
      </w:r>
      <w:r w:rsidR="00B21243">
        <w:t>introduction, introduction, introduction</w:t>
      </w:r>
    </w:p>
    <w:p w14:paraId="6EC9F9FF" w14:textId="2933CDA2" w:rsidR="00B21243" w:rsidRDefault="00C56576" w:rsidP="002C3872">
      <w:r w:rsidRPr="00BE7BE7">
        <w:t>METHODS</w:t>
      </w:r>
      <w:r w:rsidR="00C6353C" w:rsidRPr="00BE7BE7">
        <w:t>:</w:t>
      </w:r>
      <w:r w:rsidR="00B21243">
        <w:t xml:space="preserve"> methods, methods, methods, methods</w:t>
      </w:r>
    </w:p>
    <w:p w14:paraId="1E036368" w14:textId="51B3F61B" w:rsidR="00C6353C" w:rsidRPr="00BE7BE7" w:rsidRDefault="00B21243" w:rsidP="002C3872">
      <w:r>
        <w:t>RESULTS</w:t>
      </w:r>
      <w:r w:rsidR="00C6353C" w:rsidRPr="00BE7BE7">
        <w:t>:</w:t>
      </w:r>
      <w:r w:rsidR="00A17876">
        <w:t xml:space="preserve"> </w:t>
      </w:r>
      <w:r>
        <w:t>results, results, results</w:t>
      </w:r>
    </w:p>
    <w:p w14:paraId="0309516B" w14:textId="2D3060BF" w:rsidR="00C6353C" w:rsidRDefault="00C56576" w:rsidP="002C3872">
      <w:r w:rsidRPr="00BE7BE7">
        <w:t>DISCUSSION</w:t>
      </w:r>
      <w:r w:rsidR="00C6353C" w:rsidRPr="00BE7BE7">
        <w:t>:</w:t>
      </w:r>
      <w:r w:rsidR="00A17876">
        <w:t xml:space="preserve"> </w:t>
      </w:r>
      <w:r w:rsidR="00B21243">
        <w:t>discussion, discussion, discussion</w:t>
      </w:r>
    </w:p>
    <w:p w14:paraId="17853809" w14:textId="112A6517" w:rsidR="00C6353C" w:rsidRPr="00716A89" w:rsidRDefault="00C6353C" w:rsidP="002C3872">
      <w:r w:rsidRPr="00C56576">
        <w:rPr>
          <w:b/>
        </w:rPr>
        <w:t>Keywords</w:t>
      </w:r>
      <w:r w:rsidRPr="00716A89">
        <w:t>:</w:t>
      </w:r>
      <w:r>
        <w:t xml:space="preserve"> </w:t>
      </w:r>
      <w:r w:rsidR="00B21243">
        <w:t>keyword1, keyword2, keyword3, keyword4, keyword5</w:t>
      </w:r>
      <w:r>
        <w:t>.</w:t>
      </w:r>
    </w:p>
    <w:p w14:paraId="6CC373A8" w14:textId="77777777" w:rsidR="00C6353C" w:rsidRPr="00BE7BE7" w:rsidRDefault="00C6353C" w:rsidP="002C3872">
      <w:pPr>
        <w:rPr>
          <w:rFonts w:ascii="Times New Roman" w:hAnsi="Times New Roman"/>
          <w:b/>
          <w:bCs/>
          <w:szCs w:val="24"/>
        </w:rPr>
      </w:pPr>
    </w:p>
    <w:p w14:paraId="475E7A07" w14:textId="6218DD68" w:rsidR="00660D6A" w:rsidRPr="00660D6A" w:rsidRDefault="00C6353C" w:rsidP="001371A0">
      <w:pPr>
        <w:rPr>
          <w:rFonts w:eastAsia="Times New Roman"/>
          <w:color w:val="808080"/>
          <w:lang w:val="de-DE"/>
        </w:rPr>
      </w:pPr>
      <w:r w:rsidRPr="00A704C7">
        <w:rPr>
          <w:lang w:val="de-DE"/>
        </w:rPr>
        <w:t>LITERATURE</w:t>
      </w:r>
      <w:r w:rsidR="001371A0">
        <w:rPr>
          <w:lang w:val="de-DE"/>
        </w:rPr>
        <w:t xml:space="preserve"> </w:t>
      </w:r>
      <w:r w:rsidR="00660D6A" w:rsidRPr="00660D6A">
        <w:rPr>
          <w:rFonts w:eastAsia="Times New Roman"/>
          <w:color w:val="808080"/>
          <w:lang w:val="de-DE"/>
        </w:rPr>
        <w:t xml:space="preserve">(max. 5 </w:t>
      </w:r>
      <w:proofErr w:type="spellStart"/>
      <w:r w:rsidR="00660D6A" w:rsidRPr="00660D6A">
        <w:rPr>
          <w:rFonts w:eastAsia="Times New Roman"/>
          <w:color w:val="808080"/>
          <w:lang w:val="de-DE"/>
        </w:rPr>
        <w:t>references</w:t>
      </w:r>
      <w:proofErr w:type="spellEnd"/>
      <w:r w:rsidR="00660D6A" w:rsidRPr="00660D6A">
        <w:rPr>
          <w:rFonts w:eastAsia="Times New Roman"/>
          <w:color w:val="808080"/>
          <w:lang w:val="de-DE"/>
        </w:rPr>
        <w:t xml:space="preserve">, APA </w:t>
      </w:r>
      <w:proofErr w:type="spellStart"/>
      <w:r w:rsidR="00660D6A" w:rsidRPr="00660D6A">
        <w:rPr>
          <w:rFonts w:eastAsia="Times New Roman"/>
          <w:color w:val="808080"/>
          <w:lang w:val="de-DE"/>
        </w:rPr>
        <w:t>standard</w:t>
      </w:r>
      <w:proofErr w:type="spellEnd"/>
      <w:r w:rsidR="00660D6A" w:rsidRPr="00660D6A">
        <w:rPr>
          <w:rFonts w:eastAsia="Times New Roman"/>
          <w:color w:val="808080"/>
          <w:lang w:val="de-DE"/>
        </w:rPr>
        <w:t xml:space="preserve">, </w:t>
      </w:r>
      <w:proofErr w:type="spellStart"/>
      <w:r w:rsidR="00660D6A" w:rsidRPr="00660D6A">
        <w:rPr>
          <w:rFonts w:eastAsia="Times New Roman"/>
          <w:color w:val="808080"/>
          <w:lang w:val="de-DE"/>
        </w:rPr>
        <w:t>version</w:t>
      </w:r>
      <w:proofErr w:type="spellEnd"/>
      <w:r w:rsidR="00660D6A" w:rsidRPr="00660D6A">
        <w:rPr>
          <w:rFonts w:eastAsia="Times New Roman"/>
          <w:color w:val="808080"/>
          <w:lang w:val="de-DE"/>
        </w:rPr>
        <w:t xml:space="preserve"> 6.0)</w:t>
      </w:r>
    </w:p>
    <w:p w14:paraId="0E7C3384" w14:textId="77777777" w:rsidR="00660D6A" w:rsidRPr="00660D6A" w:rsidRDefault="00660D6A" w:rsidP="001371A0">
      <w:pPr>
        <w:pStyle w:val="Odstavekseznama"/>
        <w:spacing w:line="288" w:lineRule="auto"/>
        <w:ind w:left="0"/>
        <w:jc w:val="left"/>
        <w:rPr>
          <w:rFonts w:eastAsia="Times New Roman"/>
          <w:color w:val="808080"/>
          <w:lang w:val="de-DE"/>
        </w:rPr>
      </w:pPr>
      <w:proofErr w:type="spellStart"/>
      <w:r w:rsidRPr="00660D6A">
        <w:rPr>
          <w:rFonts w:eastAsia="Times New Roman"/>
          <w:color w:val="808080"/>
          <w:lang w:val="de-DE"/>
        </w:rPr>
        <w:t>Surnam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N, </w:t>
      </w:r>
      <w:proofErr w:type="spellStart"/>
      <w:r w:rsidRPr="00660D6A">
        <w:rPr>
          <w:rFonts w:eastAsia="Times New Roman"/>
          <w:color w:val="808080"/>
          <w:lang w:val="de-DE"/>
        </w:rPr>
        <w:t>Surnam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N, </w:t>
      </w:r>
      <w:proofErr w:type="spellStart"/>
      <w:r w:rsidRPr="00660D6A">
        <w:rPr>
          <w:rFonts w:eastAsia="Times New Roman"/>
          <w:color w:val="808080"/>
          <w:lang w:val="de-DE"/>
        </w:rPr>
        <w:t>Surnam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N. (2017). Title </w:t>
      </w:r>
      <w:proofErr w:type="spellStart"/>
      <w:r w:rsidRPr="00660D6A">
        <w:rPr>
          <w:rFonts w:eastAsia="Times New Roman"/>
          <w:color w:val="808080"/>
          <w:lang w:val="de-DE"/>
        </w:rPr>
        <w:t>of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th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manuscript</w:t>
      </w:r>
      <w:proofErr w:type="spellEnd"/>
      <w:r w:rsidRPr="00660D6A">
        <w:rPr>
          <w:rFonts w:eastAsia="Times New Roman"/>
          <w:color w:val="808080"/>
          <w:lang w:val="de-DE"/>
        </w:rPr>
        <w:t xml:space="preserve">. J </w:t>
      </w:r>
      <w:proofErr w:type="spellStart"/>
      <w:r w:rsidRPr="00660D6A">
        <w:rPr>
          <w:rFonts w:eastAsia="Times New Roman"/>
          <w:color w:val="808080"/>
          <w:lang w:val="de-DE"/>
        </w:rPr>
        <w:t>Int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Med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Res, 45(1), 231-245.</w:t>
      </w:r>
    </w:p>
    <w:p w14:paraId="4DD101AE" w14:textId="77777777" w:rsidR="00660D6A" w:rsidRPr="00660D6A" w:rsidRDefault="00660D6A" w:rsidP="001371A0">
      <w:pPr>
        <w:pStyle w:val="Odstavekseznama"/>
        <w:spacing w:line="288" w:lineRule="auto"/>
        <w:ind w:left="0"/>
        <w:jc w:val="left"/>
        <w:rPr>
          <w:rFonts w:eastAsia="Times New Roman"/>
          <w:color w:val="808080"/>
          <w:lang w:val="de-DE"/>
        </w:rPr>
      </w:pPr>
      <w:proofErr w:type="spellStart"/>
      <w:r w:rsidRPr="00660D6A">
        <w:rPr>
          <w:rFonts w:eastAsia="Times New Roman"/>
          <w:color w:val="808080"/>
          <w:lang w:val="de-DE"/>
        </w:rPr>
        <w:t>Surnam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N. (2012). </w:t>
      </w:r>
      <w:proofErr w:type="spellStart"/>
      <w:r w:rsidRPr="00660D6A">
        <w:rPr>
          <w:rFonts w:eastAsia="Times New Roman"/>
          <w:color w:val="808080"/>
          <w:lang w:val="de-DE"/>
        </w:rPr>
        <w:t>Another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title </w:t>
      </w:r>
      <w:proofErr w:type="spellStart"/>
      <w:r w:rsidRPr="00660D6A">
        <w:rPr>
          <w:rFonts w:eastAsia="Times New Roman"/>
          <w:color w:val="808080"/>
          <w:lang w:val="de-DE"/>
        </w:rPr>
        <w:t>of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th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manuscript</w:t>
      </w:r>
      <w:proofErr w:type="spellEnd"/>
      <w:r w:rsidRPr="00660D6A">
        <w:rPr>
          <w:rFonts w:eastAsia="Times New Roman"/>
          <w:color w:val="808080"/>
          <w:lang w:val="de-DE"/>
        </w:rPr>
        <w:t xml:space="preserve">. J </w:t>
      </w:r>
      <w:proofErr w:type="spellStart"/>
      <w:r w:rsidRPr="00660D6A">
        <w:rPr>
          <w:rFonts w:eastAsia="Times New Roman"/>
          <w:color w:val="808080"/>
          <w:lang w:val="de-DE"/>
        </w:rPr>
        <w:t>Electromyogr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Kinesiol</w:t>
      </w:r>
      <w:proofErr w:type="spellEnd"/>
      <w:r w:rsidRPr="00660D6A">
        <w:rPr>
          <w:rFonts w:eastAsia="Times New Roman"/>
          <w:color w:val="808080"/>
          <w:lang w:val="de-DE"/>
        </w:rPr>
        <w:t>, 22: 527-530.</w:t>
      </w:r>
    </w:p>
    <w:p w14:paraId="663A48ED" w14:textId="77777777" w:rsidR="00660D6A" w:rsidRPr="00660D6A" w:rsidRDefault="00660D6A" w:rsidP="001371A0">
      <w:pPr>
        <w:pStyle w:val="Odstavekseznama"/>
        <w:spacing w:line="288" w:lineRule="auto"/>
        <w:ind w:left="0"/>
        <w:jc w:val="left"/>
        <w:rPr>
          <w:rFonts w:eastAsia="Times New Roman"/>
          <w:color w:val="808080"/>
          <w:lang w:val="de-DE"/>
        </w:rPr>
      </w:pPr>
      <w:proofErr w:type="spellStart"/>
      <w:r w:rsidRPr="00660D6A">
        <w:rPr>
          <w:rFonts w:eastAsia="Times New Roman"/>
          <w:color w:val="808080"/>
          <w:lang w:val="de-DE"/>
        </w:rPr>
        <w:t>Surnam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N, </w:t>
      </w:r>
      <w:proofErr w:type="spellStart"/>
      <w:r w:rsidRPr="00660D6A">
        <w:rPr>
          <w:rFonts w:eastAsia="Times New Roman"/>
          <w:color w:val="808080"/>
          <w:lang w:val="de-DE"/>
        </w:rPr>
        <w:t>Surnam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N, </w:t>
      </w:r>
      <w:proofErr w:type="spellStart"/>
      <w:r w:rsidRPr="00660D6A">
        <w:rPr>
          <w:rFonts w:eastAsia="Times New Roman"/>
          <w:color w:val="808080"/>
          <w:lang w:val="de-DE"/>
        </w:rPr>
        <w:t>Surnam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N. (2011). And </w:t>
      </w:r>
      <w:proofErr w:type="spellStart"/>
      <w:r w:rsidRPr="00660D6A">
        <w:rPr>
          <w:rFonts w:eastAsia="Times New Roman"/>
          <w:color w:val="808080"/>
          <w:lang w:val="de-DE"/>
        </w:rPr>
        <w:t>another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title </w:t>
      </w:r>
      <w:proofErr w:type="spellStart"/>
      <w:r w:rsidRPr="00660D6A">
        <w:rPr>
          <w:rFonts w:eastAsia="Times New Roman"/>
          <w:color w:val="808080"/>
          <w:lang w:val="de-DE"/>
        </w:rPr>
        <w:t>of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th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manuscript</w:t>
      </w:r>
      <w:proofErr w:type="spellEnd"/>
      <w:r w:rsidRPr="00660D6A">
        <w:rPr>
          <w:rFonts w:eastAsia="Times New Roman"/>
          <w:color w:val="808080"/>
          <w:lang w:val="de-DE"/>
        </w:rPr>
        <w:t xml:space="preserve">. </w:t>
      </w:r>
      <w:proofErr w:type="spellStart"/>
      <w:r w:rsidRPr="00660D6A">
        <w:rPr>
          <w:rFonts w:eastAsia="Times New Roman"/>
          <w:color w:val="808080"/>
          <w:lang w:val="de-DE"/>
        </w:rPr>
        <w:t>Med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Sci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Sports </w:t>
      </w:r>
      <w:proofErr w:type="spellStart"/>
      <w:r w:rsidRPr="00660D6A">
        <w:rPr>
          <w:rFonts w:eastAsia="Times New Roman"/>
          <w:color w:val="808080"/>
          <w:lang w:val="de-DE"/>
        </w:rPr>
        <w:t>Exerc</w:t>
      </w:r>
      <w:proofErr w:type="spellEnd"/>
      <w:r w:rsidRPr="00660D6A">
        <w:rPr>
          <w:rFonts w:eastAsia="Times New Roman"/>
          <w:color w:val="808080"/>
          <w:lang w:val="de-DE"/>
        </w:rPr>
        <w:t>, 43(9): 1619-1625.</w:t>
      </w:r>
    </w:p>
    <w:p w14:paraId="17C1A9EA" w14:textId="650C8855" w:rsidR="00C6353C" w:rsidRPr="00961319" w:rsidRDefault="00660D6A" w:rsidP="00660D6A">
      <w:pPr>
        <w:pStyle w:val="Odstavekseznama"/>
        <w:spacing w:line="288" w:lineRule="auto"/>
        <w:ind w:left="0"/>
        <w:rPr>
          <w:rFonts w:ascii="Times New Roman" w:hAnsi="Times New Roman"/>
          <w:szCs w:val="24"/>
        </w:rPr>
      </w:pPr>
      <w:proofErr w:type="spellStart"/>
      <w:r w:rsidRPr="00660D6A">
        <w:rPr>
          <w:rFonts w:eastAsia="Times New Roman"/>
          <w:color w:val="808080"/>
          <w:lang w:val="de-DE"/>
        </w:rPr>
        <w:t>Surnam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N, </w:t>
      </w:r>
      <w:proofErr w:type="spellStart"/>
      <w:r w:rsidRPr="00660D6A">
        <w:rPr>
          <w:rFonts w:eastAsia="Times New Roman"/>
          <w:color w:val="808080"/>
          <w:lang w:val="de-DE"/>
        </w:rPr>
        <w:t>Surnam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N, </w:t>
      </w:r>
      <w:proofErr w:type="spellStart"/>
      <w:r w:rsidRPr="00660D6A">
        <w:rPr>
          <w:rFonts w:eastAsia="Times New Roman"/>
          <w:color w:val="808080"/>
          <w:lang w:val="de-DE"/>
        </w:rPr>
        <w:t>Surnam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N. (2015). And </w:t>
      </w:r>
      <w:proofErr w:type="spellStart"/>
      <w:r w:rsidRPr="00660D6A">
        <w:rPr>
          <w:rFonts w:eastAsia="Times New Roman"/>
          <w:color w:val="808080"/>
          <w:lang w:val="de-DE"/>
        </w:rPr>
        <w:t>yet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another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title </w:t>
      </w:r>
      <w:proofErr w:type="spellStart"/>
      <w:r w:rsidRPr="00660D6A">
        <w:rPr>
          <w:rFonts w:eastAsia="Times New Roman"/>
          <w:color w:val="808080"/>
          <w:lang w:val="de-DE"/>
        </w:rPr>
        <w:t>of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the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manuscript</w:t>
      </w:r>
      <w:proofErr w:type="spellEnd"/>
      <w:r w:rsidRPr="00660D6A">
        <w:rPr>
          <w:rFonts w:eastAsia="Times New Roman"/>
          <w:color w:val="808080"/>
          <w:lang w:val="de-DE"/>
        </w:rPr>
        <w:t xml:space="preserve">. </w:t>
      </w:r>
      <w:proofErr w:type="spellStart"/>
      <w:r w:rsidRPr="00660D6A">
        <w:rPr>
          <w:rFonts w:eastAsia="Times New Roman"/>
          <w:color w:val="808080"/>
          <w:lang w:val="de-DE"/>
        </w:rPr>
        <w:t>Med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</w:t>
      </w:r>
      <w:proofErr w:type="spellStart"/>
      <w:r w:rsidRPr="00660D6A">
        <w:rPr>
          <w:rFonts w:eastAsia="Times New Roman"/>
          <w:color w:val="808080"/>
          <w:lang w:val="de-DE"/>
        </w:rPr>
        <w:t>Sci</w:t>
      </w:r>
      <w:proofErr w:type="spellEnd"/>
      <w:r w:rsidRPr="00660D6A">
        <w:rPr>
          <w:rFonts w:eastAsia="Times New Roman"/>
          <w:color w:val="808080"/>
          <w:lang w:val="de-DE"/>
        </w:rPr>
        <w:t xml:space="preserve"> Sports </w:t>
      </w:r>
      <w:proofErr w:type="spellStart"/>
      <w:r w:rsidRPr="00660D6A">
        <w:rPr>
          <w:rFonts w:eastAsia="Times New Roman"/>
          <w:color w:val="808080"/>
          <w:lang w:val="de-DE"/>
        </w:rPr>
        <w:t>Exerc</w:t>
      </w:r>
      <w:proofErr w:type="spellEnd"/>
      <w:r w:rsidRPr="00660D6A">
        <w:rPr>
          <w:rFonts w:eastAsia="Times New Roman"/>
          <w:color w:val="808080"/>
          <w:lang w:val="de-DE"/>
        </w:rPr>
        <w:t>, 43(9): 1619-1625.</w:t>
      </w:r>
    </w:p>
    <w:p w14:paraId="56677B6A" w14:textId="6470BECD" w:rsidR="00B45D68" w:rsidRPr="00340E07" w:rsidRDefault="00C6353C" w:rsidP="00F70F7F">
      <w:pPr>
        <w:pStyle w:val="Naslov1"/>
      </w:pPr>
      <w:r>
        <w:rPr>
          <w:rFonts w:ascii="Times New Roman" w:hAnsi="Times New Roman"/>
        </w:rPr>
        <w:br w:type="page"/>
      </w:r>
    </w:p>
    <w:sectPr w:rsidR="00B45D68" w:rsidRPr="00340E07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C4B71F" w14:textId="77777777" w:rsidR="009C06FC" w:rsidRDefault="009C06FC" w:rsidP="00F44950">
      <w:pPr>
        <w:spacing w:after="0" w:line="240" w:lineRule="auto"/>
      </w:pPr>
      <w:r>
        <w:separator/>
      </w:r>
    </w:p>
  </w:endnote>
  <w:endnote w:type="continuationSeparator" w:id="0">
    <w:p w14:paraId="381CE86A" w14:textId="77777777" w:rsidR="009C06FC" w:rsidRDefault="009C06FC" w:rsidP="00F44950">
      <w:pPr>
        <w:spacing w:after="0" w:line="240" w:lineRule="auto"/>
      </w:pPr>
      <w:r>
        <w:continuationSeparator/>
      </w:r>
    </w:p>
  </w:endnote>
  <w:endnote w:type="continuationNotice" w:id="1">
    <w:p w14:paraId="36559D0A" w14:textId="77777777" w:rsidR="009C06FC" w:rsidRDefault="009C06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78FBC9" w14:textId="77777777" w:rsidR="001E2B41" w:rsidRDefault="001E2B41">
    <w:pPr>
      <w:pStyle w:val="Noga"/>
      <w:jc w:val="center"/>
    </w:pPr>
    <w:r>
      <w:fldChar w:fldCharType="begin"/>
    </w:r>
    <w:r>
      <w:instrText>PAGE   \* MERGEFORMAT</w:instrText>
    </w:r>
    <w:r>
      <w:fldChar w:fldCharType="separate"/>
    </w:r>
    <w:r w:rsidRPr="00B65A0B">
      <w:rPr>
        <w:noProof/>
        <w:lang w:val="sl-SI"/>
      </w:rPr>
      <w:t>361</w:t>
    </w:r>
    <w:r>
      <w:fldChar w:fldCharType="end"/>
    </w:r>
  </w:p>
  <w:p w14:paraId="1A604934" w14:textId="77777777" w:rsidR="001E2B41" w:rsidRDefault="001E2B41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BB6D10" w14:textId="77777777" w:rsidR="009C06FC" w:rsidRDefault="009C06FC" w:rsidP="00F44950">
      <w:pPr>
        <w:spacing w:after="0" w:line="240" w:lineRule="auto"/>
      </w:pPr>
      <w:r>
        <w:separator/>
      </w:r>
    </w:p>
  </w:footnote>
  <w:footnote w:type="continuationSeparator" w:id="0">
    <w:p w14:paraId="4E354A22" w14:textId="77777777" w:rsidR="009C06FC" w:rsidRDefault="009C06FC" w:rsidP="00F44950">
      <w:pPr>
        <w:spacing w:after="0" w:line="240" w:lineRule="auto"/>
      </w:pPr>
      <w:r>
        <w:continuationSeparator/>
      </w:r>
    </w:p>
  </w:footnote>
  <w:footnote w:type="continuationNotice" w:id="1">
    <w:p w14:paraId="0F06F899" w14:textId="77777777" w:rsidR="009C06FC" w:rsidRDefault="009C06F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C6241"/>
    <w:multiLevelType w:val="multilevel"/>
    <w:tmpl w:val="41A60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B652C7"/>
    <w:multiLevelType w:val="hybridMultilevel"/>
    <w:tmpl w:val="1E6EC1BC"/>
    <w:lvl w:ilvl="0" w:tplc="12D6F686">
      <w:numFmt w:val="bullet"/>
      <w:lvlText w:val="-"/>
      <w:lvlJc w:val="left"/>
      <w:pPr>
        <w:ind w:left="720" w:hanging="360"/>
      </w:pPr>
      <w:rPr>
        <w:rFonts w:ascii="Cambria" w:eastAsia="Calibri" w:hAnsi="Cambria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B6CBB"/>
    <w:multiLevelType w:val="hybridMultilevel"/>
    <w:tmpl w:val="04E0821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F1598"/>
    <w:multiLevelType w:val="hybridMultilevel"/>
    <w:tmpl w:val="077093F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4B5C2B"/>
    <w:multiLevelType w:val="hybridMultilevel"/>
    <w:tmpl w:val="7216429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054F3"/>
    <w:multiLevelType w:val="hybridMultilevel"/>
    <w:tmpl w:val="66902E60"/>
    <w:lvl w:ilvl="0" w:tplc="EEFCD3E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D60F7"/>
    <w:multiLevelType w:val="hybridMultilevel"/>
    <w:tmpl w:val="4D808CF4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50C2E"/>
    <w:multiLevelType w:val="hybridMultilevel"/>
    <w:tmpl w:val="D50CE5B8"/>
    <w:lvl w:ilvl="0" w:tplc="EEFCD3E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91AE6"/>
    <w:multiLevelType w:val="hybridMultilevel"/>
    <w:tmpl w:val="63CE3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F62B93"/>
    <w:multiLevelType w:val="hybridMultilevel"/>
    <w:tmpl w:val="3AECD16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D03C89"/>
    <w:multiLevelType w:val="multilevel"/>
    <w:tmpl w:val="19C4B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A52215"/>
    <w:multiLevelType w:val="hybridMultilevel"/>
    <w:tmpl w:val="D6DAF30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FD6889"/>
    <w:multiLevelType w:val="multilevel"/>
    <w:tmpl w:val="5148B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6935DDA"/>
    <w:multiLevelType w:val="hybridMultilevel"/>
    <w:tmpl w:val="83D60DE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0A389D"/>
    <w:multiLevelType w:val="multilevel"/>
    <w:tmpl w:val="4B0A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0B216E"/>
    <w:multiLevelType w:val="hybridMultilevel"/>
    <w:tmpl w:val="F2EE1E46"/>
    <w:lvl w:ilvl="0" w:tplc="F208C8C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B1ACC"/>
    <w:multiLevelType w:val="multilevel"/>
    <w:tmpl w:val="88E2E3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2C5D69"/>
    <w:multiLevelType w:val="hybridMultilevel"/>
    <w:tmpl w:val="205A9B1E"/>
    <w:lvl w:ilvl="0" w:tplc="162AD0D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B7393B"/>
    <w:multiLevelType w:val="hybridMultilevel"/>
    <w:tmpl w:val="9AF40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573960"/>
    <w:multiLevelType w:val="hybridMultilevel"/>
    <w:tmpl w:val="925EC2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8F6C8F"/>
    <w:multiLevelType w:val="hybridMultilevel"/>
    <w:tmpl w:val="183AF1C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DF459F"/>
    <w:multiLevelType w:val="hybridMultilevel"/>
    <w:tmpl w:val="7F3A5A40"/>
    <w:lvl w:ilvl="0" w:tplc="CB3A0D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7C0CCA"/>
    <w:multiLevelType w:val="hybridMultilevel"/>
    <w:tmpl w:val="C2DE31C4"/>
    <w:styleLink w:val="ImportedStyle1"/>
    <w:lvl w:ilvl="0" w:tplc="87B6C098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0F4D0DA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01E05CA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FC27E3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5C6F654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7526ADC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3E24188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FF696CA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2564870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5BAD4C06"/>
    <w:multiLevelType w:val="hybridMultilevel"/>
    <w:tmpl w:val="D384EC2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E4008"/>
    <w:multiLevelType w:val="multilevel"/>
    <w:tmpl w:val="5A76B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B60674"/>
    <w:multiLevelType w:val="hybridMultilevel"/>
    <w:tmpl w:val="A114EBA4"/>
    <w:lvl w:ilvl="0" w:tplc="EEFCD3E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C2096B"/>
    <w:multiLevelType w:val="multilevel"/>
    <w:tmpl w:val="005AD1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4BE16B2"/>
    <w:multiLevelType w:val="hybridMultilevel"/>
    <w:tmpl w:val="E49CC2C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F504B"/>
    <w:multiLevelType w:val="hybridMultilevel"/>
    <w:tmpl w:val="389E849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E2573E"/>
    <w:multiLevelType w:val="hybridMultilevel"/>
    <w:tmpl w:val="88189D3A"/>
    <w:lvl w:ilvl="0" w:tplc="206C5684">
      <w:start w:val="1"/>
      <w:numFmt w:val="decimal"/>
      <w:lvlText w:val="%1."/>
      <w:lvlJc w:val="left"/>
      <w:pPr>
        <w:ind w:left="708" w:hanging="7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E2717BB"/>
    <w:multiLevelType w:val="hybridMultilevel"/>
    <w:tmpl w:val="1AB29B2A"/>
    <w:lvl w:ilvl="0" w:tplc="39B8D3CE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260" w:hanging="360"/>
      </w:pPr>
    </w:lvl>
    <w:lvl w:ilvl="2" w:tplc="0424001B" w:tentative="1">
      <w:start w:val="1"/>
      <w:numFmt w:val="lowerRoman"/>
      <w:lvlText w:val="%3."/>
      <w:lvlJc w:val="right"/>
      <w:pPr>
        <w:ind w:left="1980" w:hanging="180"/>
      </w:pPr>
    </w:lvl>
    <w:lvl w:ilvl="3" w:tplc="0424000F" w:tentative="1">
      <w:start w:val="1"/>
      <w:numFmt w:val="decimal"/>
      <w:lvlText w:val="%4."/>
      <w:lvlJc w:val="left"/>
      <w:pPr>
        <w:ind w:left="2700" w:hanging="360"/>
      </w:pPr>
    </w:lvl>
    <w:lvl w:ilvl="4" w:tplc="04240019" w:tentative="1">
      <w:start w:val="1"/>
      <w:numFmt w:val="lowerLetter"/>
      <w:lvlText w:val="%5."/>
      <w:lvlJc w:val="left"/>
      <w:pPr>
        <w:ind w:left="3420" w:hanging="360"/>
      </w:pPr>
    </w:lvl>
    <w:lvl w:ilvl="5" w:tplc="0424001B" w:tentative="1">
      <w:start w:val="1"/>
      <w:numFmt w:val="lowerRoman"/>
      <w:lvlText w:val="%6."/>
      <w:lvlJc w:val="right"/>
      <w:pPr>
        <w:ind w:left="4140" w:hanging="180"/>
      </w:pPr>
    </w:lvl>
    <w:lvl w:ilvl="6" w:tplc="0424000F" w:tentative="1">
      <w:start w:val="1"/>
      <w:numFmt w:val="decimal"/>
      <w:lvlText w:val="%7."/>
      <w:lvlJc w:val="left"/>
      <w:pPr>
        <w:ind w:left="4860" w:hanging="360"/>
      </w:pPr>
    </w:lvl>
    <w:lvl w:ilvl="7" w:tplc="04240019" w:tentative="1">
      <w:start w:val="1"/>
      <w:numFmt w:val="lowerLetter"/>
      <w:lvlText w:val="%8."/>
      <w:lvlJc w:val="left"/>
      <w:pPr>
        <w:ind w:left="5580" w:hanging="360"/>
      </w:pPr>
    </w:lvl>
    <w:lvl w:ilvl="8" w:tplc="0424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7001292D"/>
    <w:multiLevelType w:val="hybridMultilevel"/>
    <w:tmpl w:val="DF02CAD6"/>
    <w:lvl w:ilvl="0" w:tplc="F5B6E21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D01157"/>
    <w:multiLevelType w:val="hybridMultilevel"/>
    <w:tmpl w:val="95F8F4A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BB22FD5"/>
    <w:multiLevelType w:val="multilevel"/>
    <w:tmpl w:val="6BCAA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05101">
    <w:abstractNumId w:val="22"/>
  </w:num>
  <w:num w:numId="2" w16cid:durableId="848174034">
    <w:abstractNumId w:val="19"/>
  </w:num>
  <w:num w:numId="3" w16cid:durableId="2052075087">
    <w:abstractNumId w:val="7"/>
  </w:num>
  <w:num w:numId="4" w16cid:durableId="1422264396">
    <w:abstractNumId w:val="5"/>
  </w:num>
  <w:num w:numId="5" w16cid:durableId="78216421">
    <w:abstractNumId w:val="25"/>
  </w:num>
  <w:num w:numId="6" w16cid:durableId="692804767">
    <w:abstractNumId w:val="31"/>
  </w:num>
  <w:num w:numId="7" w16cid:durableId="103696101">
    <w:abstractNumId w:val="15"/>
  </w:num>
  <w:num w:numId="8" w16cid:durableId="2065522481">
    <w:abstractNumId w:val="32"/>
  </w:num>
  <w:num w:numId="9" w16cid:durableId="319161436">
    <w:abstractNumId w:val="20"/>
  </w:num>
  <w:num w:numId="10" w16cid:durableId="1718702175">
    <w:abstractNumId w:val="9"/>
  </w:num>
  <w:num w:numId="11" w16cid:durableId="505092400">
    <w:abstractNumId w:val="11"/>
  </w:num>
  <w:num w:numId="12" w16cid:durableId="1787187700">
    <w:abstractNumId w:val="28"/>
  </w:num>
  <w:num w:numId="13" w16cid:durableId="1016539633">
    <w:abstractNumId w:val="4"/>
  </w:num>
  <w:num w:numId="14" w16cid:durableId="1098060202">
    <w:abstractNumId w:val="18"/>
  </w:num>
  <w:num w:numId="15" w16cid:durableId="1304504414">
    <w:abstractNumId w:val="2"/>
  </w:num>
  <w:num w:numId="16" w16cid:durableId="1577663573">
    <w:abstractNumId w:val="1"/>
  </w:num>
  <w:num w:numId="17" w16cid:durableId="1212039641">
    <w:abstractNumId w:val="21"/>
  </w:num>
  <w:num w:numId="18" w16cid:durableId="1766925677">
    <w:abstractNumId w:val="23"/>
  </w:num>
  <w:num w:numId="19" w16cid:durableId="101531755">
    <w:abstractNumId w:val="30"/>
  </w:num>
  <w:num w:numId="20" w16cid:durableId="239097519">
    <w:abstractNumId w:val="6"/>
  </w:num>
  <w:num w:numId="21" w16cid:durableId="1007756160">
    <w:abstractNumId w:val="27"/>
  </w:num>
  <w:num w:numId="22" w16cid:durableId="721371850">
    <w:abstractNumId w:val="8"/>
  </w:num>
  <w:num w:numId="23" w16cid:durableId="224724438">
    <w:abstractNumId w:val="17"/>
  </w:num>
  <w:num w:numId="24" w16cid:durableId="509221773">
    <w:abstractNumId w:val="3"/>
  </w:num>
  <w:num w:numId="25" w16cid:durableId="897593515">
    <w:abstractNumId w:val="33"/>
  </w:num>
  <w:num w:numId="26" w16cid:durableId="1135215547">
    <w:abstractNumId w:val="0"/>
  </w:num>
  <w:num w:numId="27" w16cid:durableId="968820961">
    <w:abstractNumId w:val="24"/>
  </w:num>
  <w:num w:numId="28" w16cid:durableId="1175723590">
    <w:abstractNumId w:val="12"/>
  </w:num>
  <w:num w:numId="29" w16cid:durableId="295334244">
    <w:abstractNumId w:val="13"/>
  </w:num>
  <w:num w:numId="30" w16cid:durableId="1674213469">
    <w:abstractNumId w:val="26"/>
  </w:num>
  <w:num w:numId="31" w16cid:durableId="1581669656">
    <w:abstractNumId w:val="16"/>
  </w:num>
  <w:num w:numId="32" w16cid:durableId="664239212">
    <w:abstractNumId w:val="29"/>
  </w:num>
  <w:num w:numId="33" w16cid:durableId="206992173">
    <w:abstractNumId w:val="10"/>
  </w:num>
  <w:num w:numId="34" w16cid:durableId="1683312894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NTM1MjE2MTMyMjBV0lEKTi0uzszPAykwqQUA6+ZgMiwAAAA="/>
  </w:docVars>
  <w:rsids>
    <w:rsidRoot w:val="000A6B6C"/>
    <w:rsid w:val="00000050"/>
    <w:rsid w:val="00001CE0"/>
    <w:rsid w:val="00002CBF"/>
    <w:rsid w:val="00004FCA"/>
    <w:rsid w:val="000074EB"/>
    <w:rsid w:val="00007E60"/>
    <w:rsid w:val="0001180B"/>
    <w:rsid w:val="0001404A"/>
    <w:rsid w:val="000143EC"/>
    <w:rsid w:val="000154A8"/>
    <w:rsid w:val="00015C11"/>
    <w:rsid w:val="000173D1"/>
    <w:rsid w:val="00017A55"/>
    <w:rsid w:val="000232CE"/>
    <w:rsid w:val="00023AA2"/>
    <w:rsid w:val="00023D7E"/>
    <w:rsid w:val="000269A8"/>
    <w:rsid w:val="0002743E"/>
    <w:rsid w:val="00027C7E"/>
    <w:rsid w:val="00030396"/>
    <w:rsid w:val="00030BA7"/>
    <w:rsid w:val="00030F00"/>
    <w:rsid w:val="00033054"/>
    <w:rsid w:val="00034F65"/>
    <w:rsid w:val="00035C00"/>
    <w:rsid w:val="00036FC1"/>
    <w:rsid w:val="000378DF"/>
    <w:rsid w:val="000407CC"/>
    <w:rsid w:val="00041ACA"/>
    <w:rsid w:val="00043C6F"/>
    <w:rsid w:val="0004617A"/>
    <w:rsid w:val="00047616"/>
    <w:rsid w:val="00050D9E"/>
    <w:rsid w:val="0005116F"/>
    <w:rsid w:val="00052CF3"/>
    <w:rsid w:val="00057098"/>
    <w:rsid w:val="000600E8"/>
    <w:rsid w:val="00062DEF"/>
    <w:rsid w:val="00063142"/>
    <w:rsid w:val="00063C62"/>
    <w:rsid w:val="000660C8"/>
    <w:rsid w:val="00066920"/>
    <w:rsid w:val="0007054F"/>
    <w:rsid w:val="00070841"/>
    <w:rsid w:val="000710AD"/>
    <w:rsid w:val="00071383"/>
    <w:rsid w:val="000716CA"/>
    <w:rsid w:val="000717FC"/>
    <w:rsid w:val="00071D92"/>
    <w:rsid w:val="00073B44"/>
    <w:rsid w:val="00073B6A"/>
    <w:rsid w:val="00073D2A"/>
    <w:rsid w:val="00074348"/>
    <w:rsid w:val="0007536C"/>
    <w:rsid w:val="0008174E"/>
    <w:rsid w:val="00083E24"/>
    <w:rsid w:val="00085D48"/>
    <w:rsid w:val="00086660"/>
    <w:rsid w:val="00086850"/>
    <w:rsid w:val="00096DAB"/>
    <w:rsid w:val="00097055"/>
    <w:rsid w:val="00097402"/>
    <w:rsid w:val="000A04C0"/>
    <w:rsid w:val="000A115D"/>
    <w:rsid w:val="000A132D"/>
    <w:rsid w:val="000A4709"/>
    <w:rsid w:val="000A4E94"/>
    <w:rsid w:val="000A6B6C"/>
    <w:rsid w:val="000B42C5"/>
    <w:rsid w:val="000B4C4F"/>
    <w:rsid w:val="000B7E0B"/>
    <w:rsid w:val="000C0032"/>
    <w:rsid w:val="000C02E1"/>
    <w:rsid w:val="000C20D3"/>
    <w:rsid w:val="000C213A"/>
    <w:rsid w:val="000C217A"/>
    <w:rsid w:val="000C2220"/>
    <w:rsid w:val="000C3B2F"/>
    <w:rsid w:val="000D59E8"/>
    <w:rsid w:val="000D6C31"/>
    <w:rsid w:val="000E0D40"/>
    <w:rsid w:val="000E102F"/>
    <w:rsid w:val="000E1407"/>
    <w:rsid w:val="000E27BC"/>
    <w:rsid w:val="000E5999"/>
    <w:rsid w:val="000F0898"/>
    <w:rsid w:val="000F2013"/>
    <w:rsid w:val="000F240B"/>
    <w:rsid w:val="000F32CB"/>
    <w:rsid w:val="000F3B66"/>
    <w:rsid w:val="000F4709"/>
    <w:rsid w:val="000F5309"/>
    <w:rsid w:val="000F5389"/>
    <w:rsid w:val="000F64F2"/>
    <w:rsid w:val="000F6AEA"/>
    <w:rsid w:val="000F76ED"/>
    <w:rsid w:val="00100198"/>
    <w:rsid w:val="00100872"/>
    <w:rsid w:val="001043E5"/>
    <w:rsid w:val="00105909"/>
    <w:rsid w:val="00105CD4"/>
    <w:rsid w:val="00106A9A"/>
    <w:rsid w:val="00111184"/>
    <w:rsid w:val="00112259"/>
    <w:rsid w:val="001123D2"/>
    <w:rsid w:val="001129A6"/>
    <w:rsid w:val="001150A5"/>
    <w:rsid w:val="00115CAE"/>
    <w:rsid w:val="00116BE8"/>
    <w:rsid w:val="00116DB0"/>
    <w:rsid w:val="00117504"/>
    <w:rsid w:val="00121D99"/>
    <w:rsid w:val="001220AC"/>
    <w:rsid w:val="00124567"/>
    <w:rsid w:val="00124B53"/>
    <w:rsid w:val="0012531A"/>
    <w:rsid w:val="001268A4"/>
    <w:rsid w:val="00130681"/>
    <w:rsid w:val="0013099A"/>
    <w:rsid w:val="00132883"/>
    <w:rsid w:val="001335E6"/>
    <w:rsid w:val="001352AD"/>
    <w:rsid w:val="001371A0"/>
    <w:rsid w:val="00137596"/>
    <w:rsid w:val="00141122"/>
    <w:rsid w:val="001425BB"/>
    <w:rsid w:val="00143887"/>
    <w:rsid w:val="00143F79"/>
    <w:rsid w:val="0014427E"/>
    <w:rsid w:val="00145334"/>
    <w:rsid w:val="00145C81"/>
    <w:rsid w:val="00146923"/>
    <w:rsid w:val="001473B7"/>
    <w:rsid w:val="00147FBC"/>
    <w:rsid w:val="00150ACC"/>
    <w:rsid w:val="00156CC7"/>
    <w:rsid w:val="0016188A"/>
    <w:rsid w:val="00162DF3"/>
    <w:rsid w:val="001632FA"/>
    <w:rsid w:val="00164081"/>
    <w:rsid w:val="00164518"/>
    <w:rsid w:val="00165BD3"/>
    <w:rsid w:val="001663BB"/>
    <w:rsid w:val="001668B5"/>
    <w:rsid w:val="00166D9A"/>
    <w:rsid w:val="00166E6A"/>
    <w:rsid w:val="00170403"/>
    <w:rsid w:val="00170BE0"/>
    <w:rsid w:val="00170DEA"/>
    <w:rsid w:val="00172778"/>
    <w:rsid w:val="00173445"/>
    <w:rsid w:val="001738B5"/>
    <w:rsid w:val="001750F8"/>
    <w:rsid w:val="0017682A"/>
    <w:rsid w:val="00176A31"/>
    <w:rsid w:val="00177AFC"/>
    <w:rsid w:val="00184483"/>
    <w:rsid w:val="0018589F"/>
    <w:rsid w:val="001913FC"/>
    <w:rsid w:val="0019175D"/>
    <w:rsid w:val="001929FF"/>
    <w:rsid w:val="00195930"/>
    <w:rsid w:val="001963C5"/>
    <w:rsid w:val="001969A9"/>
    <w:rsid w:val="00196E55"/>
    <w:rsid w:val="001A0C4C"/>
    <w:rsid w:val="001A0EB4"/>
    <w:rsid w:val="001A1896"/>
    <w:rsid w:val="001A1DD3"/>
    <w:rsid w:val="001A3A33"/>
    <w:rsid w:val="001A41F4"/>
    <w:rsid w:val="001A5888"/>
    <w:rsid w:val="001A757F"/>
    <w:rsid w:val="001B16A1"/>
    <w:rsid w:val="001B58EF"/>
    <w:rsid w:val="001B7AC8"/>
    <w:rsid w:val="001C177E"/>
    <w:rsid w:val="001C2D3D"/>
    <w:rsid w:val="001C63D2"/>
    <w:rsid w:val="001C63EE"/>
    <w:rsid w:val="001C76CA"/>
    <w:rsid w:val="001C7B82"/>
    <w:rsid w:val="001D3352"/>
    <w:rsid w:val="001D3A05"/>
    <w:rsid w:val="001D5B19"/>
    <w:rsid w:val="001E06DE"/>
    <w:rsid w:val="001E2B41"/>
    <w:rsid w:val="001E2E85"/>
    <w:rsid w:val="001E3732"/>
    <w:rsid w:val="001E3D71"/>
    <w:rsid w:val="001E43C6"/>
    <w:rsid w:val="001E55CE"/>
    <w:rsid w:val="001F0507"/>
    <w:rsid w:val="001F1BB2"/>
    <w:rsid w:val="001F44E7"/>
    <w:rsid w:val="00200E9C"/>
    <w:rsid w:val="0020103E"/>
    <w:rsid w:val="00201CC4"/>
    <w:rsid w:val="002049D6"/>
    <w:rsid w:val="00205537"/>
    <w:rsid w:val="002067DD"/>
    <w:rsid w:val="00206D60"/>
    <w:rsid w:val="00210F36"/>
    <w:rsid w:val="002114C5"/>
    <w:rsid w:val="00213DD6"/>
    <w:rsid w:val="00214352"/>
    <w:rsid w:val="002149F3"/>
    <w:rsid w:val="00215990"/>
    <w:rsid w:val="00215CEA"/>
    <w:rsid w:val="002170FE"/>
    <w:rsid w:val="0021758B"/>
    <w:rsid w:val="00217C30"/>
    <w:rsid w:val="00221F36"/>
    <w:rsid w:val="002226FF"/>
    <w:rsid w:val="002233E3"/>
    <w:rsid w:val="00227A4E"/>
    <w:rsid w:val="00227C57"/>
    <w:rsid w:val="0023080F"/>
    <w:rsid w:val="00230A62"/>
    <w:rsid w:val="002327B3"/>
    <w:rsid w:val="002331B9"/>
    <w:rsid w:val="00233D44"/>
    <w:rsid w:val="00234F18"/>
    <w:rsid w:val="0024200D"/>
    <w:rsid w:val="0024281A"/>
    <w:rsid w:val="00243A91"/>
    <w:rsid w:val="00243D62"/>
    <w:rsid w:val="0024552D"/>
    <w:rsid w:val="0024561C"/>
    <w:rsid w:val="002470EF"/>
    <w:rsid w:val="00247A80"/>
    <w:rsid w:val="0025715A"/>
    <w:rsid w:val="002604BC"/>
    <w:rsid w:val="002606A1"/>
    <w:rsid w:val="0026188C"/>
    <w:rsid w:val="0026224A"/>
    <w:rsid w:val="002653D1"/>
    <w:rsid w:val="002663F9"/>
    <w:rsid w:val="00266C41"/>
    <w:rsid w:val="00270E78"/>
    <w:rsid w:val="0027132D"/>
    <w:rsid w:val="002717DC"/>
    <w:rsid w:val="00273C5E"/>
    <w:rsid w:val="00273EBA"/>
    <w:rsid w:val="00275A6E"/>
    <w:rsid w:val="00276BD1"/>
    <w:rsid w:val="0027700A"/>
    <w:rsid w:val="00280B68"/>
    <w:rsid w:val="00281E0B"/>
    <w:rsid w:val="00282C0D"/>
    <w:rsid w:val="00282F6F"/>
    <w:rsid w:val="00285C14"/>
    <w:rsid w:val="002911A6"/>
    <w:rsid w:val="002921CC"/>
    <w:rsid w:val="002922E4"/>
    <w:rsid w:val="00292831"/>
    <w:rsid w:val="00292ED3"/>
    <w:rsid w:val="00292FD1"/>
    <w:rsid w:val="00293AA4"/>
    <w:rsid w:val="002948D1"/>
    <w:rsid w:val="00295289"/>
    <w:rsid w:val="00295B86"/>
    <w:rsid w:val="00295CB2"/>
    <w:rsid w:val="002A0C09"/>
    <w:rsid w:val="002A43D9"/>
    <w:rsid w:val="002A5B54"/>
    <w:rsid w:val="002A62D4"/>
    <w:rsid w:val="002A6726"/>
    <w:rsid w:val="002A7F45"/>
    <w:rsid w:val="002B110C"/>
    <w:rsid w:val="002B27BC"/>
    <w:rsid w:val="002B29EB"/>
    <w:rsid w:val="002B333D"/>
    <w:rsid w:val="002B41B6"/>
    <w:rsid w:val="002B57B1"/>
    <w:rsid w:val="002B65A7"/>
    <w:rsid w:val="002B7379"/>
    <w:rsid w:val="002C169D"/>
    <w:rsid w:val="002C3872"/>
    <w:rsid w:val="002C47ED"/>
    <w:rsid w:val="002D153D"/>
    <w:rsid w:val="002D338D"/>
    <w:rsid w:val="002D63B9"/>
    <w:rsid w:val="002D6A71"/>
    <w:rsid w:val="002D7C3D"/>
    <w:rsid w:val="002D7DDF"/>
    <w:rsid w:val="002E1BCD"/>
    <w:rsid w:val="002E3198"/>
    <w:rsid w:val="002E3634"/>
    <w:rsid w:val="002E38AE"/>
    <w:rsid w:val="002E640F"/>
    <w:rsid w:val="002F2DF5"/>
    <w:rsid w:val="002F3684"/>
    <w:rsid w:val="002F3F2E"/>
    <w:rsid w:val="002F4D50"/>
    <w:rsid w:val="002F5D6C"/>
    <w:rsid w:val="002F7421"/>
    <w:rsid w:val="002F7883"/>
    <w:rsid w:val="00301025"/>
    <w:rsid w:val="0030125D"/>
    <w:rsid w:val="00302400"/>
    <w:rsid w:val="00303A68"/>
    <w:rsid w:val="003071A5"/>
    <w:rsid w:val="003113CE"/>
    <w:rsid w:val="003119E1"/>
    <w:rsid w:val="003143EA"/>
    <w:rsid w:val="00314C7B"/>
    <w:rsid w:val="0031750A"/>
    <w:rsid w:val="00317C07"/>
    <w:rsid w:val="0032109B"/>
    <w:rsid w:val="003211A0"/>
    <w:rsid w:val="00322422"/>
    <w:rsid w:val="00322714"/>
    <w:rsid w:val="003233EF"/>
    <w:rsid w:val="00325550"/>
    <w:rsid w:val="00327699"/>
    <w:rsid w:val="00327C3E"/>
    <w:rsid w:val="003309CA"/>
    <w:rsid w:val="00331D7D"/>
    <w:rsid w:val="00333261"/>
    <w:rsid w:val="003350C3"/>
    <w:rsid w:val="003350D2"/>
    <w:rsid w:val="00335D31"/>
    <w:rsid w:val="00336211"/>
    <w:rsid w:val="00336907"/>
    <w:rsid w:val="00340847"/>
    <w:rsid w:val="00340E07"/>
    <w:rsid w:val="00341ED8"/>
    <w:rsid w:val="003457E0"/>
    <w:rsid w:val="003461D2"/>
    <w:rsid w:val="00346B0F"/>
    <w:rsid w:val="00352924"/>
    <w:rsid w:val="00352DCE"/>
    <w:rsid w:val="00353A68"/>
    <w:rsid w:val="003543CD"/>
    <w:rsid w:val="0035532A"/>
    <w:rsid w:val="0035552A"/>
    <w:rsid w:val="00355B0A"/>
    <w:rsid w:val="0036345F"/>
    <w:rsid w:val="00364737"/>
    <w:rsid w:val="00365308"/>
    <w:rsid w:val="00366233"/>
    <w:rsid w:val="0036696F"/>
    <w:rsid w:val="0037030E"/>
    <w:rsid w:val="0037088B"/>
    <w:rsid w:val="00371598"/>
    <w:rsid w:val="00371BB6"/>
    <w:rsid w:val="00371C23"/>
    <w:rsid w:val="00371F9C"/>
    <w:rsid w:val="00375B4C"/>
    <w:rsid w:val="00384353"/>
    <w:rsid w:val="003846D7"/>
    <w:rsid w:val="00384F8B"/>
    <w:rsid w:val="00385938"/>
    <w:rsid w:val="0038717C"/>
    <w:rsid w:val="00392353"/>
    <w:rsid w:val="00394E20"/>
    <w:rsid w:val="00395D6F"/>
    <w:rsid w:val="0039678E"/>
    <w:rsid w:val="0039705F"/>
    <w:rsid w:val="00397763"/>
    <w:rsid w:val="003A0025"/>
    <w:rsid w:val="003A1E5B"/>
    <w:rsid w:val="003A2485"/>
    <w:rsid w:val="003A5FEB"/>
    <w:rsid w:val="003A7785"/>
    <w:rsid w:val="003B48C4"/>
    <w:rsid w:val="003B4D9C"/>
    <w:rsid w:val="003B6933"/>
    <w:rsid w:val="003C127D"/>
    <w:rsid w:val="003C4354"/>
    <w:rsid w:val="003C56F8"/>
    <w:rsid w:val="003C7DCB"/>
    <w:rsid w:val="003D0BEA"/>
    <w:rsid w:val="003D1280"/>
    <w:rsid w:val="003D1965"/>
    <w:rsid w:val="003D1D67"/>
    <w:rsid w:val="003D2DAE"/>
    <w:rsid w:val="003D5C5B"/>
    <w:rsid w:val="003D5F0E"/>
    <w:rsid w:val="003E2A8A"/>
    <w:rsid w:val="003E45FC"/>
    <w:rsid w:val="003E572B"/>
    <w:rsid w:val="003E5E99"/>
    <w:rsid w:val="003E74D8"/>
    <w:rsid w:val="003F3136"/>
    <w:rsid w:val="003F4960"/>
    <w:rsid w:val="003F7FFE"/>
    <w:rsid w:val="0040247A"/>
    <w:rsid w:val="00402EFE"/>
    <w:rsid w:val="00404BFD"/>
    <w:rsid w:val="00410BA0"/>
    <w:rsid w:val="00412265"/>
    <w:rsid w:val="004132B8"/>
    <w:rsid w:val="0041395C"/>
    <w:rsid w:val="00414A39"/>
    <w:rsid w:val="00414A82"/>
    <w:rsid w:val="00414B58"/>
    <w:rsid w:val="004154CA"/>
    <w:rsid w:val="004161AF"/>
    <w:rsid w:val="004163FB"/>
    <w:rsid w:val="00417F0F"/>
    <w:rsid w:val="00422554"/>
    <w:rsid w:val="004243BC"/>
    <w:rsid w:val="00425B3E"/>
    <w:rsid w:val="00427837"/>
    <w:rsid w:val="004342AF"/>
    <w:rsid w:val="00436107"/>
    <w:rsid w:val="00436112"/>
    <w:rsid w:val="00437446"/>
    <w:rsid w:val="004420DB"/>
    <w:rsid w:val="00444BBA"/>
    <w:rsid w:val="00445295"/>
    <w:rsid w:val="004454A2"/>
    <w:rsid w:val="004462DC"/>
    <w:rsid w:val="00446853"/>
    <w:rsid w:val="00447C5E"/>
    <w:rsid w:val="004501A7"/>
    <w:rsid w:val="004511C6"/>
    <w:rsid w:val="00452274"/>
    <w:rsid w:val="004540BF"/>
    <w:rsid w:val="00455D24"/>
    <w:rsid w:val="00457426"/>
    <w:rsid w:val="00462FF6"/>
    <w:rsid w:val="00464AB7"/>
    <w:rsid w:val="00465C6A"/>
    <w:rsid w:val="00467C42"/>
    <w:rsid w:val="004703C2"/>
    <w:rsid w:val="00471394"/>
    <w:rsid w:val="00475CC9"/>
    <w:rsid w:val="0047739D"/>
    <w:rsid w:val="00480AC1"/>
    <w:rsid w:val="004839BF"/>
    <w:rsid w:val="00485096"/>
    <w:rsid w:val="00485B26"/>
    <w:rsid w:val="00485CDE"/>
    <w:rsid w:val="00487E76"/>
    <w:rsid w:val="0049146A"/>
    <w:rsid w:val="00492FBA"/>
    <w:rsid w:val="004937CA"/>
    <w:rsid w:val="00493AD4"/>
    <w:rsid w:val="0049605F"/>
    <w:rsid w:val="00497E5F"/>
    <w:rsid w:val="004A1C28"/>
    <w:rsid w:val="004A1F08"/>
    <w:rsid w:val="004A2025"/>
    <w:rsid w:val="004A2AE8"/>
    <w:rsid w:val="004B0073"/>
    <w:rsid w:val="004B03E4"/>
    <w:rsid w:val="004B3905"/>
    <w:rsid w:val="004B440D"/>
    <w:rsid w:val="004B4D6D"/>
    <w:rsid w:val="004B5467"/>
    <w:rsid w:val="004B68F4"/>
    <w:rsid w:val="004B7619"/>
    <w:rsid w:val="004C20D2"/>
    <w:rsid w:val="004C2B4B"/>
    <w:rsid w:val="004C387C"/>
    <w:rsid w:val="004D100C"/>
    <w:rsid w:val="004D19E7"/>
    <w:rsid w:val="004D6656"/>
    <w:rsid w:val="004D7A21"/>
    <w:rsid w:val="004D7B38"/>
    <w:rsid w:val="004E31BF"/>
    <w:rsid w:val="004E339F"/>
    <w:rsid w:val="004F0DF3"/>
    <w:rsid w:val="004F514E"/>
    <w:rsid w:val="004F5458"/>
    <w:rsid w:val="00501927"/>
    <w:rsid w:val="00505ACB"/>
    <w:rsid w:val="005070E8"/>
    <w:rsid w:val="00510B56"/>
    <w:rsid w:val="00510D15"/>
    <w:rsid w:val="005121ED"/>
    <w:rsid w:val="005165C5"/>
    <w:rsid w:val="0052101F"/>
    <w:rsid w:val="00523E3D"/>
    <w:rsid w:val="00533AFE"/>
    <w:rsid w:val="00534EBD"/>
    <w:rsid w:val="00537B1C"/>
    <w:rsid w:val="00537F22"/>
    <w:rsid w:val="00540771"/>
    <w:rsid w:val="00540ED4"/>
    <w:rsid w:val="00543D69"/>
    <w:rsid w:val="0054474D"/>
    <w:rsid w:val="00544B91"/>
    <w:rsid w:val="00545E1C"/>
    <w:rsid w:val="0054723E"/>
    <w:rsid w:val="005526D5"/>
    <w:rsid w:val="0055622B"/>
    <w:rsid w:val="00556840"/>
    <w:rsid w:val="005571AE"/>
    <w:rsid w:val="00557ABE"/>
    <w:rsid w:val="00560FCA"/>
    <w:rsid w:val="005638C1"/>
    <w:rsid w:val="0056588A"/>
    <w:rsid w:val="00567795"/>
    <w:rsid w:val="005701FC"/>
    <w:rsid w:val="005703AE"/>
    <w:rsid w:val="00570AC2"/>
    <w:rsid w:val="0057450B"/>
    <w:rsid w:val="00576E1E"/>
    <w:rsid w:val="00583B99"/>
    <w:rsid w:val="00584FF5"/>
    <w:rsid w:val="005850D4"/>
    <w:rsid w:val="0058639B"/>
    <w:rsid w:val="00587387"/>
    <w:rsid w:val="00590125"/>
    <w:rsid w:val="00591A77"/>
    <w:rsid w:val="00592E4B"/>
    <w:rsid w:val="005949C4"/>
    <w:rsid w:val="00594C22"/>
    <w:rsid w:val="0059547D"/>
    <w:rsid w:val="00595C99"/>
    <w:rsid w:val="005966B9"/>
    <w:rsid w:val="00597304"/>
    <w:rsid w:val="00597865"/>
    <w:rsid w:val="005A3907"/>
    <w:rsid w:val="005A4C87"/>
    <w:rsid w:val="005A4D44"/>
    <w:rsid w:val="005A528E"/>
    <w:rsid w:val="005A5C28"/>
    <w:rsid w:val="005A5CE5"/>
    <w:rsid w:val="005A6B69"/>
    <w:rsid w:val="005A7BE6"/>
    <w:rsid w:val="005B1968"/>
    <w:rsid w:val="005B1E07"/>
    <w:rsid w:val="005B1F82"/>
    <w:rsid w:val="005B3572"/>
    <w:rsid w:val="005B41ED"/>
    <w:rsid w:val="005B43C1"/>
    <w:rsid w:val="005B4B1C"/>
    <w:rsid w:val="005B51D3"/>
    <w:rsid w:val="005B72DD"/>
    <w:rsid w:val="005B7438"/>
    <w:rsid w:val="005B7A98"/>
    <w:rsid w:val="005C0E30"/>
    <w:rsid w:val="005C22FF"/>
    <w:rsid w:val="005C266C"/>
    <w:rsid w:val="005C54B1"/>
    <w:rsid w:val="005C571A"/>
    <w:rsid w:val="005C5B3A"/>
    <w:rsid w:val="005C72AC"/>
    <w:rsid w:val="005D18F8"/>
    <w:rsid w:val="005D226D"/>
    <w:rsid w:val="005D3D52"/>
    <w:rsid w:val="005D6BDE"/>
    <w:rsid w:val="005D73E3"/>
    <w:rsid w:val="005E0812"/>
    <w:rsid w:val="005E100A"/>
    <w:rsid w:val="005E11D2"/>
    <w:rsid w:val="005E26EA"/>
    <w:rsid w:val="005E4198"/>
    <w:rsid w:val="005E68D7"/>
    <w:rsid w:val="005F0DA9"/>
    <w:rsid w:val="005F1F2A"/>
    <w:rsid w:val="005F2735"/>
    <w:rsid w:val="005F2DA0"/>
    <w:rsid w:val="005F5A1E"/>
    <w:rsid w:val="005F6619"/>
    <w:rsid w:val="00601646"/>
    <w:rsid w:val="00602F47"/>
    <w:rsid w:val="006034AB"/>
    <w:rsid w:val="006049DB"/>
    <w:rsid w:val="00604A9C"/>
    <w:rsid w:val="00606010"/>
    <w:rsid w:val="006064BC"/>
    <w:rsid w:val="00607BB4"/>
    <w:rsid w:val="0061035E"/>
    <w:rsid w:val="00610A60"/>
    <w:rsid w:val="006118A1"/>
    <w:rsid w:val="006121EC"/>
    <w:rsid w:val="00612E48"/>
    <w:rsid w:val="006160B9"/>
    <w:rsid w:val="00616310"/>
    <w:rsid w:val="0061646C"/>
    <w:rsid w:val="00620282"/>
    <w:rsid w:val="00620DF5"/>
    <w:rsid w:val="00624D12"/>
    <w:rsid w:val="00624E81"/>
    <w:rsid w:val="00625401"/>
    <w:rsid w:val="006316A5"/>
    <w:rsid w:val="00631E39"/>
    <w:rsid w:val="00632E06"/>
    <w:rsid w:val="00634C09"/>
    <w:rsid w:val="00634CEC"/>
    <w:rsid w:val="00635549"/>
    <w:rsid w:val="006408DC"/>
    <w:rsid w:val="0064226B"/>
    <w:rsid w:val="00643725"/>
    <w:rsid w:val="0064422E"/>
    <w:rsid w:val="00644D71"/>
    <w:rsid w:val="00646D2E"/>
    <w:rsid w:val="00646F13"/>
    <w:rsid w:val="006501F7"/>
    <w:rsid w:val="006535A0"/>
    <w:rsid w:val="00656FD1"/>
    <w:rsid w:val="006579EE"/>
    <w:rsid w:val="00657AE9"/>
    <w:rsid w:val="00657D41"/>
    <w:rsid w:val="0066039E"/>
    <w:rsid w:val="0066077A"/>
    <w:rsid w:val="00660D6A"/>
    <w:rsid w:val="0066181E"/>
    <w:rsid w:val="00662D43"/>
    <w:rsid w:val="00663D95"/>
    <w:rsid w:val="006650BF"/>
    <w:rsid w:val="006668A7"/>
    <w:rsid w:val="006668FC"/>
    <w:rsid w:val="006675DE"/>
    <w:rsid w:val="006678F3"/>
    <w:rsid w:val="00667F3D"/>
    <w:rsid w:val="00671CAC"/>
    <w:rsid w:val="00672C8C"/>
    <w:rsid w:val="00674934"/>
    <w:rsid w:val="006756F2"/>
    <w:rsid w:val="0067642E"/>
    <w:rsid w:val="00683894"/>
    <w:rsid w:val="0068467A"/>
    <w:rsid w:val="00686641"/>
    <w:rsid w:val="006911C7"/>
    <w:rsid w:val="006913D1"/>
    <w:rsid w:val="00691F30"/>
    <w:rsid w:val="00695FF1"/>
    <w:rsid w:val="0069606A"/>
    <w:rsid w:val="0069623F"/>
    <w:rsid w:val="00696FBF"/>
    <w:rsid w:val="006A00F2"/>
    <w:rsid w:val="006A3665"/>
    <w:rsid w:val="006A3920"/>
    <w:rsid w:val="006A43B4"/>
    <w:rsid w:val="006A4B2F"/>
    <w:rsid w:val="006A6E2B"/>
    <w:rsid w:val="006A73AE"/>
    <w:rsid w:val="006A7EF9"/>
    <w:rsid w:val="006B020B"/>
    <w:rsid w:val="006B06BC"/>
    <w:rsid w:val="006B378E"/>
    <w:rsid w:val="006B55A1"/>
    <w:rsid w:val="006B6A6C"/>
    <w:rsid w:val="006B75E3"/>
    <w:rsid w:val="006C0F60"/>
    <w:rsid w:val="006C1B68"/>
    <w:rsid w:val="006C2A6C"/>
    <w:rsid w:val="006C2C75"/>
    <w:rsid w:val="006C3866"/>
    <w:rsid w:val="006C5DD1"/>
    <w:rsid w:val="006D14E0"/>
    <w:rsid w:val="006D18F1"/>
    <w:rsid w:val="006D2297"/>
    <w:rsid w:val="006D22C3"/>
    <w:rsid w:val="006D237F"/>
    <w:rsid w:val="006D2B98"/>
    <w:rsid w:val="006D36DE"/>
    <w:rsid w:val="006D47E7"/>
    <w:rsid w:val="006D770E"/>
    <w:rsid w:val="006E0ABD"/>
    <w:rsid w:val="006E215B"/>
    <w:rsid w:val="006E27D8"/>
    <w:rsid w:val="006E27F8"/>
    <w:rsid w:val="006E3069"/>
    <w:rsid w:val="006E377E"/>
    <w:rsid w:val="006E39E8"/>
    <w:rsid w:val="006E6A5A"/>
    <w:rsid w:val="006E6F37"/>
    <w:rsid w:val="006E70BC"/>
    <w:rsid w:val="006E72D1"/>
    <w:rsid w:val="006E7314"/>
    <w:rsid w:val="006E799D"/>
    <w:rsid w:val="006E7EEA"/>
    <w:rsid w:val="006F11E9"/>
    <w:rsid w:val="006F3525"/>
    <w:rsid w:val="006F4D79"/>
    <w:rsid w:val="006F5039"/>
    <w:rsid w:val="007124A9"/>
    <w:rsid w:val="00715169"/>
    <w:rsid w:val="007152F4"/>
    <w:rsid w:val="00715907"/>
    <w:rsid w:val="00715BD9"/>
    <w:rsid w:val="0071603C"/>
    <w:rsid w:val="0071623C"/>
    <w:rsid w:val="00717BBB"/>
    <w:rsid w:val="007209BF"/>
    <w:rsid w:val="00723C19"/>
    <w:rsid w:val="007240BC"/>
    <w:rsid w:val="00724567"/>
    <w:rsid w:val="007251A6"/>
    <w:rsid w:val="00725EBD"/>
    <w:rsid w:val="007302DD"/>
    <w:rsid w:val="00731305"/>
    <w:rsid w:val="0073210C"/>
    <w:rsid w:val="00733AE5"/>
    <w:rsid w:val="00734979"/>
    <w:rsid w:val="00735D21"/>
    <w:rsid w:val="00737C4C"/>
    <w:rsid w:val="00737EAB"/>
    <w:rsid w:val="007401CC"/>
    <w:rsid w:val="00740CB9"/>
    <w:rsid w:val="00742FB3"/>
    <w:rsid w:val="007433CB"/>
    <w:rsid w:val="00745FD4"/>
    <w:rsid w:val="007461E2"/>
    <w:rsid w:val="00750A2A"/>
    <w:rsid w:val="00753517"/>
    <w:rsid w:val="007547FE"/>
    <w:rsid w:val="00755625"/>
    <w:rsid w:val="00755779"/>
    <w:rsid w:val="007568C6"/>
    <w:rsid w:val="00757B3A"/>
    <w:rsid w:val="00760197"/>
    <w:rsid w:val="00760CCC"/>
    <w:rsid w:val="007670B2"/>
    <w:rsid w:val="00767B94"/>
    <w:rsid w:val="00770630"/>
    <w:rsid w:val="007711DE"/>
    <w:rsid w:val="00771D0F"/>
    <w:rsid w:val="0077317C"/>
    <w:rsid w:val="00773614"/>
    <w:rsid w:val="00774A55"/>
    <w:rsid w:val="00774BDD"/>
    <w:rsid w:val="007764B8"/>
    <w:rsid w:val="00776EB1"/>
    <w:rsid w:val="00776F0D"/>
    <w:rsid w:val="0078317C"/>
    <w:rsid w:val="00783C6A"/>
    <w:rsid w:val="00784182"/>
    <w:rsid w:val="00784F9E"/>
    <w:rsid w:val="00787287"/>
    <w:rsid w:val="007900F4"/>
    <w:rsid w:val="00791F36"/>
    <w:rsid w:val="00794AA9"/>
    <w:rsid w:val="00796630"/>
    <w:rsid w:val="00797F11"/>
    <w:rsid w:val="00797F71"/>
    <w:rsid w:val="007A0F19"/>
    <w:rsid w:val="007A2E7D"/>
    <w:rsid w:val="007A6C83"/>
    <w:rsid w:val="007B0291"/>
    <w:rsid w:val="007C3021"/>
    <w:rsid w:val="007C4DF4"/>
    <w:rsid w:val="007C6DBA"/>
    <w:rsid w:val="007D2C84"/>
    <w:rsid w:val="007D44E1"/>
    <w:rsid w:val="007D505E"/>
    <w:rsid w:val="007D5394"/>
    <w:rsid w:val="007D5419"/>
    <w:rsid w:val="007D65E2"/>
    <w:rsid w:val="007D6A35"/>
    <w:rsid w:val="007D7F84"/>
    <w:rsid w:val="007E02E0"/>
    <w:rsid w:val="007E24CC"/>
    <w:rsid w:val="007E27D4"/>
    <w:rsid w:val="007E4602"/>
    <w:rsid w:val="007E7922"/>
    <w:rsid w:val="007F132A"/>
    <w:rsid w:val="007F4FEF"/>
    <w:rsid w:val="007F6FBC"/>
    <w:rsid w:val="007F7707"/>
    <w:rsid w:val="0080015F"/>
    <w:rsid w:val="00804541"/>
    <w:rsid w:val="00804DB6"/>
    <w:rsid w:val="0080697C"/>
    <w:rsid w:val="00806B7C"/>
    <w:rsid w:val="00810D0A"/>
    <w:rsid w:val="00811C84"/>
    <w:rsid w:val="008157B5"/>
    <w:rsid w:val="008160ED"/>
    <w:rsid w:val="00816F67"/>
    <w:rsid w:val="00817125"/>
    <w:rsid w:val="00820BA4"/>
    <w:rsid w:val="00823C69"/>
    <w:rsid w:val="008246FB"/>
    <w:rsid w:val="00825987"/>
    <w:rsid w:val="00830BD4"/>
    <w:rsid w:val="00830C33"/>
    <w:rsid w:val="00833A41"/>
    <w:rsid w:val="00834A32"/>
    <w:rsid w:val="00834D1B"/>
    <w:rsid w:val="008357A5"/>
    <w:rsid w:val="00836D50"/>
    <w:rsid w:val="008377DB"/>
    <w:rsid w:val="00840C3D"/>
    <w:rsid w:val="0084136D"/>
    <w:rsid w:val="00841784"/>
    <w:rsid w:val="0084213E"/>
    <w:rsid w:val="008450A7"/>
    <w:rsid w:val="00846864"/>
    <w:rsid w:val="00846978"/>
    <w:rsid w:val="008473B1"/>
    <w:rsid w:val="00847644"/>
    <w:rsid w:val="00852F09"/>
    <w:rsid w:val="00853BF1"/>
    <w:rsid w:val="0085407B"/>
    <w:rsid w:val="00856BCE"/>
    <w:rsid w:val="00857B4E"/>
    <w:rsid w:val="00860188"/>
    <w:rsid w:val="00862454"/>
    <w:rsid w:val="0086320C"/>
    <w:rsid w:val="0086404B"/>
    <w:rsid w:val="00864705"/>
    <w:rsid w:val="00865B45"/>
    <w:rsid w:val="00866761"/>
    <w:rsid w:val="00871094"/>
    <w:rsid w:val="00871AC0"/>
    <w:rsid w:val="00872A79"/>
    <w:rsid w:val="00873642"/>
    <w:rsid w:val="0087427A"/>
    <w:rsid w:val="00874AEA"/>
    <w:rsid w:val="00875523"/>
    <w:rsid w:val="008763C5"/>
    <w:rsid w:val="00884690"/>
    <w:rsid w:val="00886C95"/>
    <w:rsid w:val="008907E7"/>
    <w:rsid w:val="0089441F"/>
    <w:rsid w:val="00895FB1"/>
    <w:rsid w:val="008977D9"/>
    <w:rsid w:val="008A0079"/>
    <w:rsid w:val="008A14F3"/>
    <w:rsid w:val="008A170F"/>
    <w:rsid w:val="008A25E8"/>
    <w:rsid w:val="008A3D01"/>
    <w:rsid w:val="008A45A6"/>
    <w:rsid w:val="008A508B"/>
    <w:rsid w:val="008A6318"/>
    <w:rsid w:val="008A7751"/>
    <w:rsid w:val="008B2B86"/>
    <w:rsid w:val="008B2F24"/>
    <w:rsid w:val="008B3046"/>
    <w:rsid w:val="008B327C"/>
    <w:rsid w:val="008B395D"/>
    <w:rsid w:val="008B48F4"/>
    <w:rsid w:val="008B5145"/>
    <w:rsid w:val="008B5EAB"/>
    <w:rsid w:val="008C2DE2"/>
    <w:rsid w:val="008C3355"/>
    <w:rsid w:val="008C399F"/>
    <w:rsid w:val="008C505E"/>
    <w:rsid w:val="008C7E60"/>
    <w:rsid w:val="008D07D4"/>
    <w:rsid w:val="008D17E1"/>
    <w:rsid w:val="008D27B1"/>
    <w:rsid w:val="008D2F05"/>
    <w:rsid w:val="008D4D20"/>
    <w:rsid w:val="008D5595"/>
    <w:rsid w:val="008D66D8"/>
    <w:rsid w:val="008D71AC"/>
    <w:rsid w:val="008D7DAE"/>
    <w:rsid w:val="008E0458"/>
    <w:rsid w:val="008E1937"/>
    <w:rsid w:val="008E32B6"/>
    <w:rsid w:val="008E372B"/>
    <w:rsid w:val="008E5C5C"/>
    <w:rsid w:val="008E6894"/>
    <w:rsid w:val="008E7E70"/>
    <w:rsid w:val="008F597C"/>
    <w:rsid w:val="008F6E0A"/>
    <w:rsid w:val="008F6F93"/>
    <w:rsid w:val="008F72EA"/>
    <w:rsid w:val="008F7736"/>
    <w:rsid w:val="00900D41"/>
    <w:rsid w:val="00901201"/>
    <w:rsid w:val="009014A3"/>
    <w:rsid w:val="00902E5A"/>
    <w:rsid w:val="0090333C"/>
    <w:rsid w:val="00904CDD"/>
    <w:rsid w:val="00905425"/>
    <w:rsid w:val="00911BDB"/>
    <w:rsid w:val="00914CA2"/>
    <w:rsid w:val="00915BDE"/>
    <w:rsid w:val="00916B2F"/>
    <w:rsid w:val="009207EC"/>
    <w:rsid w:val="00923E8D"/>
    <w:rsid w:val="0092430D"/>
    <w:rsid w:val="0092682B"/>
    <w:rsid w:val="00927420"/>
    <w:rsid w:val="00931512"/>
    <w:rsid w:val="00931D5C"/>
    <w:rsid w:val="00932A0F"/>
    <w:rsid w:val="00940E0C"/>
    <w:rsid w:val="00943203"/>
    <w:rsid w:val="00943DD9"/>
    <w:rsid w:val="00943FA7"/>
    <w:rsid w:val="00944DC0"/>
    <w:rsid w:val="00944FEF"/>
    <w:rsid w:val="009452AC"/>
    <w:rsid w:val="0094755D"/>
    <w:rsid w:val="00947835"/>
    <w:rsid w:val="00951EC1"/>
    <w:rsid w:val="009523B9"/>
    <w:rsid w:val="00952DAF"/>
    <w:rsid w:val="009534B0"/>
    <w:rsid w:val="009542A7"/>
    <w:rsid w:val="009554D7"/>
    <w:rsid w:val="00956334"/>
    <w:rsid w:val="0096183F"/>
    <w:rsid w:val="0096214B"/>
    <w:rsid w:val="00964624"/>
    <w:rsid w:val="00964D40"/>
    <w:rsid w:val="009662DD"/>
    <w:rsid w:val="00966C14"/>
    <w:rsid w:val="009674F6"/>
    <w:rsid w:val="00967C98"/>
    <w:rsid w:val="00975045"/>
    <w:rsid w:val="009750BD"/>
    <w:rsid w:val="0097588B"/>
    <w:rsid w:val="009804B5"/>
    <w:rsid w:val="00982CEC"/>
    <w:rsid w:val="00983E56"/>
    <w:rsid w:val="00985CC9"/>
    <w:rsid w:val="009911FD"/>
    <w:rsid w:val="00992F6A"/>
    <w:rsid w:val="00993AB7"/>
    <w:rsid w:val="00993C03"/>
    <w:rsid w:val="00993C68"/>
    <w:rsid w:val="009942AB"/>
    <w:rsid w:val="00995082"/>
    <w:rsid w:val="009951DC"/>
    <w:rsid w:val="009955BD"/>
    <w:rsid w:val="00996C27"/>
    <w:rsid w:val="00997406"/>
    <w:rsid w:val="00997AE2"/>
    <w:rsid w:val="009A52C7"/>
    <w:rsid w:val="009B54A3"/>
    <w:rsid w:val="009B795A"/>
    <w:rsid w:val="009C06FC"/>
    <w:rsid w:val="009C3493"/>
    <w:rsid w:val="009C430A"/>
    <w:rsid w:val="009C6BF3"/>
    <w:rsid w:val="009C796D"/>
    <w:rsid w:val="009D0B32"/>
    <w:rsid w:val="009D2674"/>
    <w:rsid w:val="009D34E5"/>
    <w:rsid w:val="009D5C37"/>
    <w:rsid w:val="009D5DA6"/>
    <w:rsid w:val="009E0EA2"/>
    <w:rsid w:val="009E1490"/>
    <w:rsid w:val="009E178C"/>
    <w:rsid w:val="009E1B37"/>
    <w:rsid w:val="009E2BB8"/>
    <w:rsid w:val="009E389C"/>
    <w:rsid w:val="009E38B6"/>
    <w:rsid w:val="009E4F95"/>
    <w:rsid w:val="009E5067"/>
    <w:rsid w:val="009E5B37"/>
    <w:rsid w:val="009E5D29"/>
    <w:rsid w:val="009E5DFD"/>
    <w:rsid w:val="009E6206"/>
    <w:rsid w:val="009E7F42"/>
    <w:rsid w:val="009F12F0"/>
    <w:rsid w:val="009F1474"/>
    <w:rsid w:val="009F1A18"/>
    <w:rsid w:val="009F2254"/>
    <w:rsid w:val="009F3089"/>
    <w:rsid w:val="009F32BC"/>
    <w:rsid w:val="009F56E9"/>
    <w:rsid w:val="009F7238"/>
    <w:rsid w:val="00A002A7"/>
    <w:rsid w:val="00A05CF5"/>
    <w:rsid w:val="00A10BDE"/>
    <w:rsid w:val="00A1206C"/>
    <w:rsid w:val="00A13C76"/>
    <w:rsid w:val="00A14433"/>
    <w:rsid w:val="00A14918"/>
    <w:rsid w:val="00A14C1F"/>
    <w:rsid w:val="00A14D50"/>
    <w:rsid w:val="00A16773"/>
    <w:rsid w:val="00A17876"/>
    <w:rsid w:val="00A208A6"/>
    <w:rsid w:val="00A20A90"/>
    <w:rsid w:val="00A24862"/>
    <w:rsid w:val="00A30BBA"/>
    <w:rsid w:val="00A313D6"/>
    <w:rsid w:val="00A33130"/>
    <w:rsid w:val="00A34045"/>
    <w:rsid w:val="00A34F96"/>
    <w:rsid w:val="00A3526B"/>
    <w:rsid w:val="00A3722A"/>
    <w:rsid w:val="00A406B7"/>
    <w:rsid w:val="00A40AB3"/>
    <w:rsid w:val="00A426BE"/>
    <w:rsid w:val="00A426E1"/>
    <w:rsid w:val="00A4476E"/>
    <w:rsid w:val="00A45FBE"/>
    <w:rsid w:val="00A47843"/>
    <w:rsid w:val="00A5087F"/>
    <w:rsid w:val="00A50EF2"/>
    <w:rsid w:val="00A525DF"/>
    <w:rsid w:val="00A5453C"/>
    <w:rsid w:val="00A54C42"/>
    <w:rsid w:val="00A56393"/>
    <w:rsid w:val="00A62DAB"/>
    <w:rsid w:val="00A659C8"/>
    <w:rsid w:val="00A66331"/>
    <w:rsid w:val="00A702C2"/>
    <w:rsid w:val="00A70C88"/>
    <w:rsid w:val="00A71918"/>
    <w:rsid w:val="00A75AC9"/>
    <w:rsid w:val="00A75F54"/>
    <w:rsid w:val="00A76A1E"/>
    <w:rsid w:val="00A77E93"/>
    <w:rsid w:val="00A80813"/>
    <w:rsid w:val="00A81FD1"/>
    <w:rsid w:val="00A84F88"/>
    <w:rsid w:val="00A870CB"/>
    <w:rsid w:val="00A93AD9"/>
    <w:rsid w:val="00A94675"/>
    <w:rsid w:val="00A96BF2"/>
    <w:rsid w:val="00A96C33"/>
    <w:rsid w:val="00A96DC7"/>
    <w:rsid w:val="00A97477"/>
    <w:rsid w:val="00A97F69"/>
    <w:rsid w:val="00AA0333"/>
    <w:rsid w:val="00AA1812"/>
    <w:rsid w:val="00AA186D"/>
    <w:rsid w:val="00AA1A39"/>
    <w:rsid w:val="00AA364B"/>
    <w:rsid w:val="00AA41D2"/>
    <w:rsid w:val="00AA4265"/>
    <w:rsid w:val="00AA55D3"/>
    <w:rsid w:val="00AB1579"/>
    <w:rsid w:val="00AB197D"/>
    <w:rsid w:val="00AB2EE3"/>
    <w:rsid w:val="00AB33F9"/>
    <w:rsid w:val="00AB579F"/>
    <w:rsid w:val="00AB66FD"/>
    <w:rsid w:val="00AC409C"/>
    <w:rsid w:val="00AC658A"/>
    <w:rsid w:val="00AC7940"/>
    <w:rsid w:val="00AC7F10"/>
    <w:rsid w:val="00AD0436"/>
    <w:rsid w:val="00AD0782"/>
    <w:rsid w:val="00AD08A9"/>
    <w:rsid w:val="00AD0922"/>
    <w:rsid w:val="00AD0993"/>
    <w:rsid w:val="00AD34F3"/>
    <w:rsid w:val="00AD3B53"/>
    <w:rsid w:val="00AD44F4"/>
    <w:rsid w:val="00AD45B5"/>
    <w:rsid w:val="00AE1659"/>
    <w:rsid w:val="00AE1909"/>
    <w:rsid w:val="00AE24AD"/>
    <w:rsid w:val="00AE2897"/>
    <w:rsid w:val="00AE4532"/>
    <w:rsid w:val="00AF132E"/>
    <w:rsid w:val="00AF1DFB"/>
    <w:rsid w:val="00AF3142"/>
    <w:rsid w:val="00AF3148"/>
    <w:rsid w:val="00AF406F"/>
    <w:rsid w:val="00AF5559"/>
    <w:rsid w:val="00AF6C59"/>
    <w:rsid w:val="00B00D17"/>
    <w:rsid w:val="00B01320"/>
    <w:rsid w:val="00B018D8"/>
    <w:rsid w:val="00B01B19"/>
    <w:rsid w:val="00B01DBA"/>
    <w:rsid w:val="00B02B9A"/>
    <w:rsid w:val="00B04F1A"/>
    <w:rsid w:val="00B0623E"/>
    <w:rsid w:val="00B065C9"/>
    <w:rsid w:val="00B06711"/>
    <w:rsid w:val="00B06BC5"/>
    <w:rsid w:val="00B12B70"/>
    <w:rsid w:val="00B13A78"/>
    <w:rsid w:val="00B15FD6"/>
    <w:rsid w:val="00B17F7E"/>
    <w:rsid w:val="00B21243"/>
    <w:rsid w:val="00B213CA"/>
    <w:rsid w:val="00B221D9"/>
    <w:rsid w:val="00B2246D"/>
    <w:rsid w:val="00B22E46"/>
    <w:rsid w:val="00B23167"/>
    <w:rsid w:val="00B2686E"/>
    <w:rsid w:val="00B27184"/>
    <w:rsid w:val="00B27D11"/>
    <w:rsid w:val="00B3060F"/>
    <w:rsid w:val="00B32F0C"/>
    <w:rsid w:val="00B33672"/>
    <w:rsid w:val="00B34736"/>
    <w:rsid w:val="00B35134"/>
    <w:rsid w:val="00B3572A"/>
    <w:rsid w:val="00B4041F"/>
    <w:rsid w:val="00B40D0A"/>
    <w:rsid w:val="00B417BA"/>
    <w:rsid w:val="00B42E37"/>
    <w:rsid w:val="00B43700"/>
    <w:rsid w:val="00B4470E"/>
    <w:rsid w:val="00B44B08"/>
    <w:rsid w:val="00B45C21"/>
    <w:rsid w:val="00B45D68"/>
    <w:rsid w:val="00B4643D"/>
    <w:rsid w:val="00B46754"/>
    <w:rsid w:val="00B46964"/>
    <w:rsid w:val="00B4772F"/>
    <w:rsid w:val="00B517C2"/>
    <w:rsid w:val="00B529F7"/>
    <w:rsid w:val="00B54793"/>
    <w:rsid w:val="00B550C3"/>
    <w:rsid w:val="00B56D25"/>
    <w:rsid w:val="00B6046B"/>
    <w:rsid w:val="00B604A6"/>
    <w:rsid w:val="00B63941"/>
    <w:rsid w:val="00B64CF8"/>
    <w:rsid w:val="00B65A0B"/>
    <w:rsid w:val="00B6698B"/>
    <w:rsid w:val="00B70289"/>
    <w:rsid w:val="00B7656D"/>
    <w:rsid w:val="00B765E6"/>
    <w:rsid w:val="00B76902"/>
    <w:rsid w:val="00B8082E"/>
    <w:rsid w:val="00B8113B"/>
    <w:rsid w:val="00B831C4"/>
    <w:rsid w:val="00B83A30"/>
    <w:rsid w:val="00B84031"/>
    <w:rsid w:val="00B850A5"/>
    <w:rsid w:val="00B852BF"/>
    <w:rsid w:val="00B856AC"/>
    <w:rsid w:val="00B86A54"/>
    <w:rsid w:val="00B87471"/>
    <w:rsid w:val="00B91F02"/>
    <w:rsid w:val="00B943D2"/>
    <w:rsid w:val="00B9569B"/>
    <w:rsid w:val="00B95FAD"/>
    <w:rsid w:val="00BA6C4A"/>
    <w:rsid w:val="00BB0723"/>
    <w:rsid w:val="00BB11A5"/>
    <w:rsid w:val="00BB1C22"/>
    <w:rsid w:val="00BB3182"/>
    <w:rsid w:val="00BB31DD"/>
    <w:rsid w:val="00BB3FF3"/>
    <w:rsid w:val="00BB7C61"/>
    <w:rsid w:val="00BC03BE"/>
    <w:rsid w:val="00BC2032"/>
    <w:rsid w:val="00BC36F1"/>
    <w:rsid w:val="00BC47A4"/>
    <w:rsid w:val="00BC5337"/>
    <w:rsid w:val="00BD0AEC"/>
    <w:rsid w:val="00BD5FAD"/>
    <w:rsid w:val="00BE2436"/>
    <w:rsid w:val="00BE3706"/>
    <w:rsid w:val="00BE388E"/>
    <w:rsid w:val="00BE4333"/>
    <w:rsid w:val="00BE49CE"/>
    <w:rsid w:val="00BE4D4B"/>
    <w:rsid w:val="00BE79CF"/>
    <w:rsid w:val="00BF0677"/>
    <w:rsid w:val="00BF0917"/>
    <w:rsid w:val="00BF1A7D"/>
    <w:rsid w:val="00BF4CEC"/>
    <w:rsid w:val="00BF5CDD"/>
    <w:rsid w:val="00BF68C3"/>
    <w:rsid w:val="00BF6C39"/>
    <w:rsid w:val="00C00DF7"/>
    <w:rsid w:val="00C01855"/>
    <w:rsid w:val="00C023C7"/>
    <w:rsid w:val="00C069F4"/>
    <w:rsid w:val="00C10301"/>
    <w:rsid w:val="00C11419"/>
    <w:rsid w:val="00C13629"/>
    <w:rsid w:val="00C14EF8"/>
    <w:rsid w:val="00C16A40"/>
    <w:rsid w:val="00C20592"/>
    <w:rsid w:val="00C20F3A"/>
    <w:rsid w:val="00C228A7"/>
    <w:rsid w:val="00C26419"/>
    <w:rsid w:val="00C32911"/>
    <w:rsid w:val="00C32CF6"/>
    <w:rsid w:val="00C32F4F"/>
    <w:rsid w:val="00C33963"/>
    <w:rsid w:val="00C3442C"/>
    <w:rsid w:val="00C35A40"/>
    <w:rsid w:val="00C37ACD"/>
    <w:rsid w:val="00C37DF6"/>
    <w:rsid w:val="00C40DFE"/>
    <w:rsid w:val="00C4205A"/>
    <w:rsid w:val="00C45FB2"/>
    <w:rsid w:val="00C46E90"/>
    <w:rsid w:val="00C51726"/>
    <w:rsid w:val="00C51746"/>
    <w:rsid w:val="00C517F2"/>
    <w:rsid w:val="00C51D87"/>
    <w:rsid w:val="00C53DF8"/>
    <w:rsid w:val="00C55AA8"/>
    <w:rsid w:val="00C56576"/>
    <w:rsid w:val="00C5663A"/>
    <w:rsid w:val="00C6313C"/>
    <w:rsid w:val="00C6353C"/>
    <w:rsid w:val="00C640DB"/>
    <w:rsid w:val="00C653E5"/>
    <w:rsid w:val="00C6551A"/>
    <w:rsid w:val="00C661A7"/>
    <w:rsid w:val="00C741E7"/>
    <w:rsid w:val="00C74873"/>
    <w:rsid w:val="00C74D64"/>
    <w:rsid w:val="00C7528E"/>
    <w:rsid w:val="00C76FB3"/>
    <w:rsid w:val="00C76FE1"/>
    <w:rsid w:val="00C80F63"/>
    <w:rsid w:val="00C827FA"/>
    <w:rsid w:val="00C83DBE"/>
    <w:rsid w:val="00C84868"/>
    <w:rsid w:val="00C872CC"/>
    <w:rsid w:val="00C87307"/>
    <w:rsid w:val="00C8750D"/>
    <w:rsid w:val="00C875D7"/>
    <w:rsid w:val="00C87B3A"/>
    <w:rsid w:val="00C90B1A"/>
    <w:rsid w:val="00C91412"/>
    <w:rsid w:val="00C9157F"/>
    <w:rsid w:val="00C93D15"/>
    <w:rsid w:val="00C950AE"/>
    <w:rsid w:val="00C9627F"/>
    <w:rsid w:val="00C96F0A"/>
    <w:rsid w:val="00C9701D"/>
    <w:rsid w:val="00CA0E36"/>
    <w:rsid w:val="00CA17FD"/>
    <w:rsid w:val="00CA2983"/>
    <w:rsid w:val="00CA38CE"/>
    <w:rsid w:val="00CA5108"/>
    <w:rsid w:val="00CA6325"/>
    <w:rsid w:val="00CA711A"/>
    <w:rsid w:val="00CB1644"/>
    <w:rsid w:val="00CB3DA1"/>
    <w:rsid w:val="00CB4BCE"/>
    <w:rsid w:val="00CC31EB"/>
    <w:rsid w:val="00CC355D"/>
    <w:rsid w:val="00CC48D2"/>
    <w:rsid w:val="00CC75CC"/>
    <w:rsid w:val="00CD1F1A"/>
    <w:rsid w:val="00CD2072"/>
    <w:rsid w:val="00CD30A8"/>
    <w:rsid w:val="00CD30C8"/>
    <w:rsid w:val="00CD642B"/>
    <w:rsid w:val="00CD6E5F"/>
    <w:rsid w:val="00CD77D4"/>
    <w:rsid w:val="00CD7ED6"/>
    <w:rsid w:val="00CE030C"/>
    <w:rsid w:val="00CE06AB"/>
    <w:rsid w:val="00CE1CBF"/>
    <w:rsid w:val="00CE3199"/>
    <w:rsid w:val="00CE3653"/>
    <w:rsid w:val="00CE3A69"/>
    <w:rsid w:val="00CE4952"/>
    <w:rsid w:val="00CE5AE4"/>
    <w:rsid w:val="00CF18D8"/>
    <w:rsid w:val="00CF3A9A"/>
    <w:rsid w:val="00CF4C44"/>
    <w:rsid w:val="00CF55B5"/>
    <w:rsid w:val="00CF5D07"/>
    <w:rsid w:val="00CF7732"/>
    <w:rsid w:val="00D01233"/>
    <w:rsid w:val="00D01A68"/>
    <w:rsid w:val="00D02ECA"/>
    <w:rsid w:val="00D0438F"/>
    <w:rsid w:val="00D052F7"/>
    <w:rsid w:val="00D069B2"/>
    <w:rsid w:val="00D06C1A"/>
    <w:rsid w:val="00D07D23"/>
    <w:rsid w:val="00D10CBD"/>
    <w:rsid w:val="00D110AA"/>
    <w:rsid w:val="00D15281"/>
    <w:rsid w:val="00D1644D"/>
    <w:rsid w:val="00D17078"/>
    <w:rsid w:val="00D22375"/>
    <w:rsid w:val="00D2605C"/>
    <w:rsid w:val="00D27049"/>
    <w:rsid w:val="00D31C04"/>
    <w:rsid w:val="00D34EE1"/>
    <w:rsid w:val="00D400F9"/>
    <w:rsid w:val="00D404F4"/>
    <w:rsid w:val="00D40615"/>
    <w:rsid w:val="00D4176C"/>
    <w:rsid w:val="00D4363A"/>
    <w:rsid w:val="00D4552A"/>
    <w:rsid w:val="00D46215"/>
    <w:rsid w:val="00D46C3E"/>
    <w:rsid w:val="00D47B8D"/>
    <w:rsid w:val="00D54847"/>
    <w:rsid w:val="00D557E2"/>
    <w:rsid w:val="00D560FE"/>
    <w:rsid w:val="00D63DBD"/>
    <w:rsid w:val="00D64B7D"/>
    <w:rsid w:val="00D67E59"/>
    <w:rsid w:val="00D7011C"/>
    <w:rsid w:val="00D707FB"/>
    <w:rsid w:val="00D70E8F"/>
    <w:rsid w:val="00D73AD2"/>
    <w:rsid w:val="00D75FBF"/>
    <w:rsid w:val="00D77CE4"/>
    <w:rsid w:val="00D804F5"/>
    <w:rsid w:val="00D805F7"/>
    <w:rsid w:val="00D811C5"/>
    <w:rsid w:val="00D8329A"/>
    <w:rsid w:val="00D87F21"/>
    <w:rsid w:val="00D929A0"/>
    <w:rsid w:val="00D93B81"/>
    <w:rsid w:val="00D9699C"/>
    <w:rsid w:val="00D970DE"/>
    <w:rsid w:val="00D97CF7"/>
    <w:rsid w:val="00D97FE5"/>
    <w:rsid w:val="00DA040A"/>
    <w:rsid w:val="00DA0A4F"/>
    <w:rsid w:val="00DA1091"/>
    <w:rsid w:val="00DA2290"/>
    <w:rsid w:val="00DA3683"/>
    <w:rsid w:val="00DA5D38"/>
    <w:rsid w:val="00DA60DD"/>
    <w:rsid w:val="00DA6B18"/>
    <w:rsid w:val="00DB0E7F"/>
    <w:rsid w:val="00DB25DA"/>
    <w:rsid w:val="00DB3DCB"/>
    <w:rsid w:val="00DB6BDF"/>
    <w:rsid w:val="00DC0743"/>
    <w:rsid w:val="00DC1F6D"/>
    <w:rsid w:val="00DC2FB0"/>
    <w:rsid w:val="00DC3825"/>
    <w:rsid w:val="00DC3EC9"/>
    <w:rsid w:val="00DC495E"/>
    <w:rsid w:val="00DC73CA"/>
    <w:rsid w:val="00DD03B6"/>
    <w:rsid w:val="00DD072F"/>
    <w:rsid w:val="00DD3238"/>
    <w:rsid w:val="00DD4D26"/>
    <w:rsid w:val="00DD61E3"/>
    <w:rsid w:val="00DE217D"/>
    <w:rsid w:val="00DE27D1"/>
    <w:rsid w:val="00DE2EC9"/>
    <w:rsid w:val="00DE39CF"/>
    <w:rsid w:val="00DF1305"/>
    <w:rsid w:val="00DF1852"/>
    <w:rsid w:val="00DF2705"/>
    <w:rsid w:val="00DF295B"/>
    <w:rsid w:val="00DF2CE8"/>
    <w:rsid w:val="00E0559F"/>
    <w:rsid w:val="00E067A5"/>
    <w:rsid w:val="00E11141"/>
    <w:rsid w:val="00E15245"/>
    <w:rsid w:val="00E152C6"/>
    <w:rsid w:val="00E15D93"/>
    <w:rsid w:val="00E173B9"/>
    <w:rsid w:val="00E17F8F"/>
    <w:rsid w:val="00E20F19"/>
    <w:rsid w:val="00E22C22"/>
    <w:rsid w:val="00E238BF"/>
    <w:rsid w:val="00E23AFD"/>
    <w:rsid w:val="00E24493"/>
    <w:rsid w:val="00E25673"/>
    <w:rsid w:val="00E32195"/>
    <w:rsid w:val="00E3278D"/>
    <w:rsid w:val="00E351BE"/>
    <w:rsid w:val="00E35341"/>
    <w:rsid w:val="00E3582F"/>
    <w:rsid w:val="00E36431"/>
    <w:rsid w:val="00E41F8C"/>
    <w:rsid w:val="00E43BA5"/>
    <w:rsid w:val="00E478DF"/>
    <w:rsid w:val="00E47D2E"/>
    <w:rsid w:val="00E5263D"/>
    <w:rsid w:val="00E542A8"/>
    <w:rsid w:val="00E55A5C"/>
    <w:rsid w:val="00E56821"/>
    <w:rsid w:val="00E56964"/>
    <w:rsid w:val="00E571AA"/>
    <w:rsid w:val="00E61335"/>
    <w:rsid w:val="00E62C6A"/>
    <w:rsid w:val="00E6416D"/>
    <w:rsid w:val="00E6459A"/>
    <w:rsid w:val="00E65108"/>
    <w:rsid w:val="00E660ED"/>
    <w:rsid w:val="00E67181"/>
    <w:rsid w:val="00E67D6E"/>
    <w:rsid w:val="00E700FF"/>
    <w:rsid w:val="00E702EB"/>
    <w:rsid w:val="00E72C11"/>
    <w:rsid w:val="00E73F9C"/>
    <w:rsid w:val="00E765D2"/>
    <w:rsid w:val="00E766A7"/>
    <w:rsid w:val="00E814A9"/>
    <w:rsid w:val="00E81889"/>
    <w:rsid w:val="00E849B1"/>
    <w:rsid w:val="00E84A26"/>
    <w:rsid w:val="00E84DC4"/>
    <w:rsid w:val="00E84FDB"/>
    <w:rsid w:val="00E91A1E"/>
    <w:rsid w:val="00E9591C"/>
    <w:rsid w:val="00EA1A37"/>
    <w:rsid w:val="00EA2039"/>
    <w:rsid w:val="00EA2340"/>
    <w:rsid w:val="00EA24F2"/>
    <w:rsid w:val="00EA3ADA"/>
    <w:rsid w:val="00EA3FD9"/>
    <w:rsid w:val="00EA640D"/>
    <w:rsid w:val="00EA6574"/>
    <w:rsid w:val="00EB0190"/>
    <w:rsid w:val="00EB02B9"/>
    <w:rsid w:val="00EB4573"/>
    <w:rsid w:val="00EB5DE9"/>
    <w:rsid w:val="00EB5FDC"/>
    <w:rsid w:val="00EB602A"/>
    <w:rsid w:val="00EC0866"/>
    <w:rsid w:val="00EC0BFB"/>
    <w:rsid w:val="00EC4F13"/>
    <w:rsid w:val="00EC7D45"/>
    <w:rsid w:val="00EC7D7D"/>
    <w:rsid w:val="00ED1556"/>
    <w:rsid w:val="00ED233B"/>
    <w:rsid w:val="00ED409B"/>
    <w:rsid w:val="00ED5616"/>
    <w:rsid w:val="00ED561F"/>
    <w:rsid w:val="00EE24FA"/>
    <w:rsid w:val="00EE335F"/>
    <w:rsid w:val="00EE38BD"/>
    <w:rsid w:val="00EE52C3"/>
    <w:rsid w:val="00EE7AD0"/>
    <w:rsid w:val="00EE7CAE"/>
    <w:rsid w:val="00EF2BED"/>
    <w:rsid w:val="00EF2DF6"/>
    <w:rsid w:val="00EF4209"/>
    <w:rsid w:val="00EF6305"/>
    <w:rsid w:val="00EF6E78"/>
    <w:rsid w:val="00EF7A8B"/>
    <w:rsid w:val="00F009E1"/>
    <w:rsid w:val="00F028B5"/>
    <w:rsid w:val="00F02C5A"/>
    <w:rsid w:val="00F04227"/>
    <w:rsid w:val="00F05233"/>
    <w:rsid w:val="00F05C50"/>
    <w:rsid w:val="00F05C9B"/>
    <w:rsid w:val="00F06E53"/>
    <w:rsid w:val="00F07DC2"/>
    <w:rsid w:val="00F07F21"/>
    <w:rsid w:val="00F10E9B"/>
    <w:rsid w:val="00F1100D"/>
    <w:rsid w:val="00F127CE"/>
    <w:rsid w:val="00F14015"/>
    <w:rsid w:val="00F1445C"/>
    <w:rsid w:val="00F15354"/>
    <w:rsid w:val="00F17392"/>
    <w:rsid w:val="00F175BC"/>
    <w:rsid w:val="00F204D5"/>
    <w:rsid w:val="00F211F4"/>
    <w:rsid w:val="00F21272"/>
    <w:rsid w:val="00F25466"/>
    <w:rsid w:val="00F269D2"/>
    <w:rsid w:val="00F270B8"/>
    <w:rsid w:val="00F27123"/>
    <w:rsid w:val="00F34A83"/>
    <w:rsid w:val="00F35B28"/>
    <w:rsid w:val="00F378DC"/>
    <w:rsid w:val="00F42C9A"/>
    <w:rsid w:val="00F44950"/>
    <w:rsid w:val="00F47130"/>
    <w:rsid w:val="00F4754D"/>
    <w:rsid w:val="00F50F7C"/>
    <w:rsid w:val="00F54DFC"/>
    <w:rsid w:val="00F579ED"/>
    <w:rsid w:val="00F635AF"/>
    <w:rsid w:val="00F637FE"/>
    <w:rsid w:val="00F646C0"/>
    <w:rsid w:val="00F66074"/>
    <w:rsid w:val="00F66225"/>
    <w:rsid w:val="00F70F7F"/>
    <w:rsid w:val="00F7238B"/>
    <w:rsid w:val="00F72750"/>
    <w:rsid w:val="00F73620"/>
    <w:rsid w:val="00F73712"/>
    <w:rsid w:val="00F76292"/>
    <w:rsid w:val="00F77020"/>
    <w:rsid w:val="00F77E23"/>
    <w:rsid w:val="00F77E46"/>
    <w:rsid w:val="00F80F2A"/>
    <w:rsid w:val="00F81136"/>
    <w:rsid w:val="00F833FB"/>
    <w:rsid w:val="00F84EF2"/>
    <w:rsid w:val="00F86466"/>
    <w:rsid w:val="00F90EF9"/>
    <w:rsid w:val="00F94B24"/>
    <w:rsid w:val="00F95C50"/>
    <w:rsid w:val="00F96812"/>
    <w:rsid w:val="00F978B3"/>
    <w:rsid w:val="00FA0B1C"/>
    <w:rsid w:val="00FA48F7"/>
    <w:rsid w:val="00FA49C0"/>
    <w:rsid w:val="00FA5377"/>
    <w:rsid w:val="00FA620D"/>
    <w:rsid w:val="00FA6547"/>
    <w:rsid w:val="00FA6721"/>
    <w:rsid w:val="00FA6A20"/>
    <w:rsid w:val="00FA725E"/>
    <w:rsid w:val="00FA7493"/>
    <w:rsid w:val="00FB1152"/>
    <w:rsid w:val="00FB1403"/>
    <w:rsid w:val="00FB2D48"/>
    <w:rsid w:val="00FB2E82"/>
    <w:rsid w:val="00FB3177"/>
    <w:rsid w:val="00FB3223"/>
    <w:rsid w:val="00FB3C1D"/>
    <w:rsid w:val="00FB7755"/>
    <w:rsid w:val="00FB7DEE"/>
    <w:rsid w:val="00FC1112"/>
    <w:rsid w:val="00FC40DA"/>
    <w:rsid w:val="00FC48FB"/>
    <w:rsid w:val="00FC4E33"/>
    <w:rsid w:val="00FC5463"/>
    <w:rsid w:val="00FC6DD3"/>
    <w:rsid w:val="00FD06A8"/>
    <w:rsid w:val="00FD159A"/>
    <w:rsid w:val="00FD1A8B"/>
    <w:rsid w:val="00FD2167"/>
    <w:rsid w:val="00FD3CF1"/>
    <w:rsid w:val="00FD503A"/>
    <w:rsid w:val="00FD6070"/>
    <w:rsid w:val="00FD74F6"/>
    <w:rsid w:val="00FE1188"/>
    <w:rsid w:val="00FE2CA2"/>
    <w:rsid w:val="00FE4613"/>
    <w:rsid w:val="00FE4DDC"/>
    <w:rsid w:val="00FE5DB7"/>
    <w:rsid w:val="00FE5DFE"/>
    <w:rsid w:val="00FE641F"/>
    <w:rsid w:val="00FF0CDB"/>
    <w:rsid w:val="00FF0F16"/>
    <w:rsid w:val="00FF2580"/>
    <w:rsid w:val="00FF3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7FA7C40"/>
  <w15:docId w15:val="{5AAB7EFA-8A3C-48FD-8219-7F5C269E8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aliases w:val="Besedilo"/>
    <w:qFormat/>
    <w:rsid w:val="002C3872"/>
    <w:pPr>
      <w:spacing w:after="200" w:line="276" w:lineRule="auto"/>
      <w:jc w:val="both"/>
    </w:pPr>
    <w:rPr>
      <w:rFonts w:ascii="Cambria" w:hAnsi="Cambria"/>
      <w:sz w:val="18"/>
      <w:szCs w:val="22"/>
      <w:lang w:val="en-GB"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773614"/>
    <w:pPr>
      <w:keepNext/>
      <w:keepLines/>
      <w:spacing w:before="240" w:after="0"/>
      <w:jc w:val="center"/>
      <w:outlineLvl w:val="0"/>
    </w:pPr>
    <w:rPr>
      <w:rFonts w:eastAsia="Times New Roman" w:cs="Times New Roman"/>
      <w:b/>
      <w:caps/>
      <w:sz w:val="28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773614"/>
    <w:pPr>
      <w:keepNext/>
      <w:keepLines/>
      <w:spacing w:before="240" w:after="0"/>
      <w:jc w:val="center"/>
      <w:outlineLvl w:val="1"/>
    </w:pPr>
    <w:rPr>
      <w:rFonts w:eastAsia="Times New Roman" w:cs="Times New Roman"/>
      <w:b/>
      <w:caps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rsid w:val="002A6726"/>
    <w:pPr>
      <w:keepNext/>
      <w:keepLines/>
      <w:spacing w:before="40" w:after="0"/>
      <w:outlineLvl w:val="2"/>
    </w:pPr>
    <w:rPr>
      <w:rFonts w:eastAsia="Times New Roman" w:cs="Times New Roman"/>
      <w:color w:val="243F60"/>
      <w:szCs w:val="24"/>
    </w:rPr>
  </w:style>
  <w:style w:type="paragraph" w:styleId="Naslov4">
    <w:name w:val="heading 4"/>
    <w:aliases w:val="Avtorji"/>
    <w:basedOn w:val="Navaden"/>
    <w:next w:val="Navaden"/>
    <w:link w:val="Naslov4Znak"/>
    <w:uiPriority w:val="9"/>
    <w:unhideWhenUsed/>
    <w:qFormat/>
    <w:rsid w:val="009F3089"/>
    <w:pPr>
      <w:keepNext/>
      <w:keepLines/>
      <w:spacing w:before="240" w:after="240" w:line="360" w:lineRule="auto"/>
      <w:jc w:val="center"/>
      <w:outlineLvl w:val="3"/>
    </w:pPr>
    <w:rPr>
      <w:rFonts w:eastAsia="Times New Roman" w:cs="Times New Roman"/>
      <w:iCs/>
    </w:rPr>
  </w:style>
  <w:style w:type="paragraph" w:styleId="Naslov5">
    <w:name w:val="heading 5"/>
    <w:aliases w:val="Poglavje"/>
    <w:basedOn w:val="Navaden"/>
    <w:next w:val="Navaden"/>
    <w:link w:val="Naslov5Znak"/>
    <w:uiPriority w:val="9"/>
    <w:unhideWhenUsed/>
    <w:rsid w:val="0018589F"/>
    <w:pPr>
      <w:keepNext/>
      <w:keepLines/>
      <w:spacing w:before="40" w:after="0"/>
      <w:jc w:val="center"/>
      <w:outlineLvl w:val="4"/>
    </w:pPr>
    <w:rPr>
      <w:rFonts w:eastAsia="Times New Roman" w:cs="Times New Roman"/>
      <w:b/>
      <w:sz w:val="4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uiPriority w:val="99"/>
    <w:unhideWhenUsed/>
    <w:rsid w:val="009542A7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5A5CE5"/>
    <w:rPr>
      <w:color w:val="605E5C"/>
      <w:shd w:val="clear" w:color="auto" w:fill="E1DFDD"/>
    </w:rPr>
  </w:style>
  <w:style w:type="character" w:styleId="Pripombasklic">
    <w:name w:val="annotation reference"/>
    <w:uiPriority w:val="99"/>
    <w:semiHidden/>
    <w:unhideWhenUsed/>
    <w:rsid w:val="0055622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55622B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link w:val="Pripombabesedilo"/>
    <w:uiPriority w:val="99"/>
    <w:rsid w:val="0055622B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5622B"/>
    <w:rPr>
      <w:b/>
      <w:bCs/>
    </w:rPr>
  </w:style>
  <w:style w:type="character" w:customStyle="1" w:styleId="ZadevapripombeZnak">
    <w:name w:val="Zadeva pripombe Znak"/>
    <w:link w:val="Zadevapripombe"/>
    <w:uiPriority w:val="99"/>
    <w:semiHidden/>
    <w:rsid w:val="0055622B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5622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esedilooblakaZnak">
    <w:name w:val="Besedilo oblačka Znak"/>
    <w:link w:val="Besedilooblaka"/>
    <w:uiPriority w:val="99"/>
    <w:semiHidden/>
    <w:rsid w:val="0055622B"/>
    <w:rPr>
      <w:rFonts w:ascii="Segoe UI" w:hAnsi="Segoe UI" w:cs="Segoe UI"/>
      <w:sz w:val="18"/>
      <w:szCs w:val="18"/>
    </w:rPr>
  </w:style>
  <w:style w:type="character" w:styleId="SledenaHiperpovezava">
    <w:name w:val="FollowedHyperlink"/>
    <w:uiPriority w:val="99"/>
    <w:semiHidden/>
    <w:unhideWhenUsed/>
    <w:rsid w:val="00196E55"/>
    <w:rPr>
      <w:color w:val="800080"/>
      <w:u w:val="single"/>
    </w:rPr>
  </w:style>
  <w:style w:type="paragraph" w:customStyle="1" w:styleId="Affiliation">
    <w:name w:val="Affiliation"/>
    <w:qFormat/>
    <w:rsid w:val="00027C7E"/>
    <w:pPr>
      <w:jc w:val="center"/>
    </w:pPr>
    <w:rPr>
      <w:rFonts w:ascii="Times New Roman" w:eastAsia="SimSun" w:hAnsi="Times New Roman" w:cs="Times New Roman"/>
      <w:lang w:val="en-US" w:eastAsia="en-US"/>
    </w:rPr>
  </w:style>
  <w:style w:type="paragraph" w:customStyle="1" w:styleId="Author">
    <w:name w:val="Author"/>
    <w:qFormat/>
    <w:rsid w:val="00C069F4"/>
    <w:pPr>
      <w:spacing w:before="360" w:after="40"/>
      <w:jc w:val="center"/>
    </w:pPr>
    <w:rPr>
      <w:rFonts w:ascii="Cambria" w:eastAsia="SimSun" w:hAnsi="Cambria" w:cs="Times New Roman"/>
      <w:noProof/>
      <w:sz w:val="18"/>
      <w:szCs w:val="22"/>
      <w:lang w:val="en-US" w:eastAsia="en-US"/>
    </w:rPr>
  </w:style>
  <w:style w:type="paragraph" w:customStyle="1" w:styleId="Abstract">
    <w:name w:val="Abstract"/>
    <w:link w:val="AbstractChar"/>
    <w:rsid w:val="00027C7E"/>
    <w:pPr>
      <w:spacing w:after="200"/>
      <w:jc w:val="both"/>
    </w:pPr>
    <w:rPr>
      <w:rFonts w:ascii="Times New Roman" w:eastAsia="SimSun" w:hAnsi="Times New Roman" w:cs="Times New Roman"/>
      <w:b/>
      <w:bCs/>
      <w:sz w:val="18"/>
      <w:szCs w:val="18"/>
      <w:lang w:val="en-US" w:eastAsia="sl-SI"/>
    </w:rPr>
  </w:style>
  <w:style w:type="character" w:customStyle="1" w:styleId="AbstractChar">
    <w:name w:val="Abstract Char"/>
    <w:link w:val="Abstract"/>
    <w:locked/>
    <w:rsid w:val="00027C7E"/>
    <w:rPr>
      <w:rFonts w:ascii="Times New Roman" w:eastAsia="SimSun" w:hAnsi="Times New Roman" w:cs="Times New Roman"/>
      <w:b/>
      <w:bCs/>
      <w:sz w:val="18"/>
      <w:szCs w:val="18"/>
      <w:lang w:val="en-US" w:eastAsia="sl-SI"/>
    </w:rPr>
  </w:style>
  <w:style w:type="paragraph" w:styleId="Glava">
    <w:name w:val="header"/>
    <w:basedOn w:val="Navaden"/>
    <w:link w:val="GlavaZnak"/>
    <w:unhideWhenUsed/>
    <w:rsid w:val="00F449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rsid w:val="00F44950"/>
  </w:style>
  <w:style w:type="paragraph" w:styleId="Noga">
    <w:name w:val="footer"/>
    <w:basedOn w:val="Navaden"/>
    <w:link w:val="NogaZnak"/>
    <w:uiPriority w:val="99"/>
    <w:unhideWhenUsed/>
    <w:rsid w:val="00F449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44950"/>
  </w:style>
  <w:style w:type="character" w:customStyle="1" w:styleId="Naslov1Znak">
    <w:name w:val="Naslov 1 Znak"/>
    <w:link w:val="Naslov1"/>
    <w:uiPriority w:val="9"/>
    <w:rsid w:val="00773614"/>
    <w:rPr>
      <w:rFonts w:ascii="Cambria" w:eastAsia="Times New Roman" w:hAnsi="Cambria" w:cs="Times New Roman"/>
      <w:b/>
      <w:caps/>
      <w:sz w:val="28"/>
      <w:szCs w:val="32"/>
    </w:rPr>
  </w:style>
  <w:style w:type="character" w:customStyle="1" w:styleId="Naslov2Znak">
    <w:name w:val="Naslov 2 Znak"/>
    <w:link w:val="Naslov2"/>
    <w:uiPriority w:val="9"/>
    <w:rsid w:val="00773614"/>
    <w:rPr>
      <w:rFonts w:ascii="Cambria" w:eastAsia="Times New Roman" w:hAnsi="Cambria" w:cs="Times New Roman"/>
      <w:b/>
      <w:caps/>
      <w:sz w:val="24"/>
      <w:szCs w:val="26"/>
    </w:rPr>
  </w:style>
  <w:style w:type="paragraph" w:styleId="Brezrazmikov">
    <w:name w:val="No Spacing"/>
    <w:aliases w:val="Afiliacije"/>
    <w:uiPriority w:val="1"/>
    <w:qFormat/>
    <w:rsid w:val="002C3872"/>
    <w:pPr>
      <w:spacing w:before="240" w:after="240" w:line="360" w:lineRule="auto"/>
      <w:jc w:val="center"/>
    </w:pPr>
    <w:rPr>
      <w:rFonts w:ascii="Cambria" w:hAnsi="Cambria"/>
      <w:sz w:val="16"/>
      <w:szCs w:val="22"/>
      <w:lang w:val="en-GB" w:eastAsia="en-US"/>
    </w:rPr>
  </w:style>
  <w:style w:type="paragraph" w:styleId="Naslov">
    <w:name w:val="Title"/>
    <w:basedOn w:val="Navaden"/>
    <w:next w:val="Navaden"/>
    <w:link w:val="NaslovZnak"/>
    <w:uiPriority w:val="1"/>
    <w:rsid w:val="00695FF1"/>
    <w:pPr>
      <w:spacing w:after="0" w:line="240" w:lineRule="auto"/>
      <w:contextualSpacing/>
    </w:pPr>
    <w:rPr>
      <w:rFonts w:eastAsia="Times New Roman" w:cs="Times New Roman"/>
      <w:spacing w:val="-10"/>
      <w:kern w:val="28"/>
      <w:sz w:val="20"/>
      <w:szCs w:val="56"/>
    </w:rPr>
  </w:style>
  <w:style w:type="character" w:customStyle="1" w:styleId="NaslovZnak">
    <w:name w:val="Naslov Znak"/>
    <w:link w:val="Naslov"/>
    <w:uiPriority w:val="1"/>
    <w:rsid w:val="00695FF1"/>
    <w:rPr>
      <w:rFonts w:ascii="Cambria" w:eastAsia="Times New Roman" w:hAnsi="Cambria" w:cs="Times New Roman"/>
      <w:spacing w:val="-10"/>
      <w:kern w:val="28"/>
      <w:sz w:val="20"/>
      <w:szCs w:val="56"/>
    </w:rPr>
  </w:style>
  <w:style w:type="paragraph" w:styleId="Podnaslov">
    <w:name w:val="Subtitle"/>
    <w:aliases w:val="References"/>
    <w:next w:val="Navaden"/>
    <w:link w:val="PodnaslovZnak"/>
    <w:uiPriority w:val="11"/>
    <w:qFormat/>
    <w:rsid w:val="00715169"/>
    <w:pPr>
      <w:numPr>
        <w:ilvl w:val="1"/>
      </w:numPr>
      <w:spacing w:after="160" w:line="276" w:lineRule="auto"/>
      <w:jc w:val="both"/>
    </w:pPr>
    <w:rPr>
      <w:rFonts w:ascii="Cambria" w:eastAsia="Times New Roman" w:hAnsi="Cambria"/>
      <w:color w:val="808080"/>
      <w:sz w:val="18"/>
      <w:szCs w:val="22"/>
      <w:lang w:val="en-GB" w:eastAsia="en-US"/>
    </w:rPr>
  </w:style>
  <w:style w:type="character" w:customStyle="1" w:styleId="PodnaslovZnak">
    <w:name w:val="Podnaslov Znak"/>
    <w:aliases w:val="References Znak"/>
    <w:link w:val="Podnaslov"/>
    <w:uiPriority w:val="11"/>
    <w:rsid w:val="00715169"/>
    <w:rPr>
      <w:rFonts w:ascii="Cambria" w:eastAsia="Times New Roman" w:hAnsi="Cambria"/>
      <w:color w:val="808080"/>
      <w:sz w:val="18"/>
      <w:szCs w:val="22"/>
      <w:lang w:val="en-GB" w:eastAsia="en-US"/>
    </w:rPr>
  </w:style>
  <w:style w:type="character" w:customStyle="1" w:styleId="Naslov3Znak">
    <w:name w:val="Naslov 3 Znak"/>
    <w:link w:val="Naslov3"/>
    <w:uiPriority w:val="9"/>
    <w:rsid w:val="002A6726"/>
    <w:rPr>
      <w:rFonts w:ascii="Cambria" w:eastAsia="Times New Roman" w:hAnsi="Cambria" w:cs="Times New Roman"/>
      <w:color w:val="243F60"/>
      <w:sz w:val="24"/>
      <w:szCs w:val="24"/>
    </w:rPr>
  </w:style>
  <w:style w:type="character" w:styleId="Krepko">
    <w:name w:val="Strong"/>
    <w:uiPriority w:val="22"/>
    <w:qFormat/>
    <w:rsid w:val="002A6726"/>
    <w:rPr>
      <w:b/>
      <w:bCs/>
    </w:rPr>
  </w:style>
  <w:style w:type="numbering" w:customStyle="1" w:styleId="ImportedStyle1">
    <w:name w:val="Imported Style 1"/>
    <w:rsid w:val="00E6416D"/>
    <w:pPr>
      <w:numPr>
        <w:numId w:val="1"/>
      </w:numPr>
    </w:pPr>
  </w:style>
  <w:style w:type="paragraph" w:styleId="HTML-oblikovano">
    <w:name w:val="HTML Preformatted"/>
    <w:basedOn w:val="Navaden"/>
    <w:link w:val="HTML-oblikovanoZnak"/>
    <w:uiPriority w:val="99"/>
    <w:unhideWhenUsed/>
    <w:rsid w:val="00B22E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-oblikovanoZnak">
    <w:name w:val="HTML-oblikovano Znak"/>
    <w:link w:val="HTML-oblikovano"/>
    <w:uiPriority w:val="99"/>
    <w:rsid w:val="00B22E46"/>
    <w:rPr>
      <w:rFonts w:ascii="Courier New" w:eastAsia="Times New Roman" w:hAnsi="Courier New" w:cs="Courier New"/>
      <w:sz w:val="20"/>
      <w:szCs w:val="20"/>
      <w:lang w:val="sl-SI" w:eastAsia="sl-SI"/>
    </w:rPr>
  </w:style>
  <w:style w:type="paragraph" w:styleId="Navadensplet">
    <w:name w:val="Normal (Web)"/>
    <w:basedOn w:val="Navaden"/>
    <w:uiPriority w:val="99"/>
    <w:unhideWhenUsed/>
    <w:rsid w:val="00B22E46"/>
    <w:pPr>
      <w:jc w:val="left"/>
    </w:pPr>
    <w:rPr>
      <w:rFonts w:ascii="Times New Roman" w:hAnsi="Times New Roman" w:cs="Times New Roman"/>
      <w:szCs w:val="24"/>
    </w:rPr>
  </w:style>
  <w:style w:type="paragraph" w:styleId="Odstavekseznama">
    <w:name w:val="List Paragraph"/>
    <w:basedOn w:val="Navaden"/>
    <w:uiPriority w:val="34"/>
    <w:qFormat/>
    <w:rsid w:val="00FC5463"/>
    <w:pPr>
      <w:ind w:left="720"/>
      <w:contextualSpacing/>
    </w:pPr>
  </w:style>
  <w:style w:type="paragraph" w:styleId="NaslovTOC">
    <w:name w:val="TOC Heading"/>
    <w:basedOn w:val="Naslov1"/>
    <w:next w:val="Navaden"/>
    <w:uiPriority w:val="39"/>
    <w:unhideWhenUsed/>
    <w:rsid w:val="004A1F08"/>
    <w:pPr>
      <w:spacing w:line="259" w:lineRule="auto"/>
      <w:jc w:val="left"/>
      <w:outlineLvl w:val="9"/>
    </w:pPr>
    <w:rPr>
      <w:b w:val="0"/>
      <w:color w:val="365F91"/>
      <w:sz w:val="32"/>
      <w:lang w:val="sl-SI" w:eastAsia="sl-SI"/>
    </w:rPr>
  </w:style>
  <w:style w:type="paragraph" w:styleId="Kazalovsebine1">
    <w:name w:val="toc 1"/>
    <w:basedOn w:val="Navaden"/>
    <w:next w:val="Navaden"/>
    <w:autoRedefine/>
    <w:uiPriority w:val="39"/>
    <w:unhideWhenUsed/>
    <w:rsid w:val="00E765D2"/>
    <w:pPr>
      <w:keepNext/>
      <w:tabs>
        <w:tab w:val="right" w:pos="9062"/>
      </w:tabs>
      <w:spacing w:before="360" w:after="0"/>
      <w:jc w:val="left"/>
    </w:pPr>
    <w:rPr>
      <w:bCs/>
      <w:caps/>
      <w:noProof/>
      <w:szCs w:val="24"/>
      <w:lang w:val="sr-Latn-RS" w:eastAsia="en-GB"/>
    </w:rPr>
  </w:style>
  <w:style w:type="paragraph" w:styleId="Kazalovsebine2">
    <w:name w:val="toc 2"/>
    <w:basedOn w:val="Navaden"/>
    <w:next w:val="Navaden"/>
    <w:autoRedefine/>
    <w:uiPriority w:val="39"/>
    <w:unhideWhenUsed/>
    <w:rsid w:val="007900F4"/>
    <w:pPr>
      <w:keepNext/>
      <w:tabs>
        <w:tab w:val="right" w:pos="9062"/>
      </w:tabs>
      <w:spacing w:after="0"/>
      <w:jc w:val="left"/>
    </w:pPr>
    <w:rPr>
      <w:bCs/>
      <w:caps/>
      <w:noProof/>
      <w:sz w:val="20"/>
      <w:szCs w:val="20"/>
      <w:lang w:val="sr-Latn-RS" w:eastAsia="en-GB"/>
    </w:rPr>
  </w:style>
  <w:style w:type="paragraph" w:styleId="Kazalovsebine3">
    <w:name w:val="toc 3"/>
    <w:basedOn w:val="Navaden"/>
    <w:next w:val="Navaden"/>
    <w:autoRedefine/>
    <w:uiPriority w:val="39"/>
    <w:unhideWhenUsed/>
    <w:rsid w:val="001E06DE"/>
    <w:pPr>
      <w:spacing w:after="0"/>
      <w:ind w:left="240"/>
      <w:jc w:val="left"/>
    </w:pPr>
    <w:rPr>
      <w:rFonts w:ascii="Calibri" w:hAnsi="Calibri" w:cs="Calibri"/>
      <w:sz w:val="20"/>
      <w:szCs w:val="20"/>
    </w:rPr>
  </w:style>
  <w:style w:type="paragraph" w:styleId="Kazalovsebine4">
    <w:name w:val="toc 4"/>
    <w:basedOn w:val="Navaden"/>
    <w:next w:val="Navaden"/>
    <w:autoRedefine/>
    <w:uiPriority w:val="39"/>
    <w:unhideWhenUsed/>
    <w:rsid w:val="004A1F08"/>
    <w:pPr>
      <w:spacing w:after="0"/>
      <w:ind w:left="480"/>
      <w:jc w:val="left"/>
    </w:pPr>
    <w:rPr>
      <w:rFonts w:ascii="Calibri" w:hAnsi="Calibri" w:cs="Calibri"/>
      <w:sz w:val="20"/>
      <w:szCs w:val="20"/>
    </w:rPr>
  </w:style>
  <w:style w:type="paragraph" w:styleId="Kazalovsebine5">
    <w:name w:val="toc 5"/>
    <w:basedOn w:val="Navaden"/>
    <w:next w:val="Navaden"/>
    <w:autoRedefine/>
    <w:uiPriority w:val="39"/>
    <w:unhideWhenUsed/>
    <w:rsid w:val="004A1F08"/>
    <w:pPr>
      <w:spacing w:after="0"/>
      <w:ind w:left="720"/>
      <w:jc w:val="left"/>
    </w:pPr>
    <w:rPr>
      <w:rFonts w:ascii="Calibri" w:hAnsi="Calibri" w:cs="Calibri"/>
      <w:sz w:val="20"/>
      <w:szCs w:val="20"/>
    </w:rPr>
  </w:style>
  <w:style w:type="paragraph" w:styleId="Kazalovsebine6">
    <w:name w:val="toc 6"/>
    <w:basedOn w:val="Navaden"/>
    <w:next w:val="Navaden"/>
    <w:autoRedefine/>
    <w:uiPriority w:val="39"/>
    <w:unhideWhenUsed/>
    <w:rsid w:val="004A1F08"/>
    <w:pPr>
      <w:spacing w:after="0"/>
      <w:ind w:left="960"/>
      <w:jc w:val="left"/>
    </w:pPr>
    <w:rPr>
      <w:rFonts w:ascii="Calibri" w:hAnsi="Calibri" w:cs="Calibri"/>
      <w:sz w:val="20"/>
      <w:szCs w:val="20"/>
    </w:rPr>
  </w:style>
  <w:style w:type="paragraph" w:styleId="Kazalovsebine7">
    <w:name w:val="toc 7"/>
    <w:basedOn w:val="Navaden"/>
    <w:next w:val="Navaden"/>
    <w:autoRedefine/>
    <w:uiPriority w:val="39"/>
    <w:unhideWhenUsed/>
    <w:rsid w:val="004A1F08"/>
    <w:pPr>
      <w:spacing w:after="0"/>
      <w:ind w:left="1200"/>
      <w:jc w:val="left"/>
    </w:pPr>
    <w:rPr>
      <w:rFonts w:ascii="Calibri" w:hAnsi="Calibri" w:cs="Calibri"/>
      <w:sz w:val="20"/>
      <w:szCs w:val="20"/>
    </w:rPr>
  </w:style>
  <w:style w:type="paragraph" w:styleId="Kazalovsebine8">
    <w:name w:val="toc 8"/>
    <w:basedOn w:val="Navaden"/>
    <w:next w:val="Navaden"/>
    <w:autoRedefine/>
    <w:uiPriority w:val="39"/>
    <w:unhideWhenUsed/>
    <w:rsid w:val="004A1F08"/>
    <w:pPr>
      <w:spacing w:after="0"/>
      <w:ind w:left="1440"/>
      <w:jc w:val="left"/>
    </w:pPr>
    <w:rPr>
      <w:rFonts w:ascii="Calibri" w:hAnsi="Calibri" w:cs="Calibri"/>
      <w:sz w:val="20"/>
      <w:szCs w:val="20"/>
    </w:rPr>
  </w:style>
  <w:style w:type="paragraph" w:styleId="Kazalovsebine9">
    <w:name w:val="toc 9"/>
    <w:basedOn w:val="Navaden"/>
    <w:next w:val="Navaden"/>
    <w:autoRedefine/>
    <w:uiPriority w:val="39"/>
    <w:unhideWhenUsed/>
    <w:rsid w:val="004A1F08"/>
    <w:pPr>
      <w:spacing w:after="0"/>
      <w:ind w:left="1680"/>
      <w:jc w:val="left"/>
    </w:pPr>
    <w:rPr>
      <w:rFonts w:ascii="Calibri" w:hAnsi="Calibri" w:cs="Calibri"/>
      <w:sz w:val="20"/>
      <w:szCs w:val="20"/>
    </w:rPr>
  </w:style>
  <w:style w:type="character" w:customStyle="1" w:styleId="Naslov4Znak">
    <w:name w:val="Naslov 4 Znak"/>
    <w:aliases w:val="Avtorji Znak"/>
    <w:link w:val="Naslov4"/>
    <w:uiPriority w:val="9"/>
    <w:rsid w:val="009F3089"/>
    <w:rPr>
      <w:rFonts w:ascii="Cambria" w:eastAsia="Times New Roman" w:hAnsi="Cambria" w:cs="Times New Roman"/>
      <w:iCs/>
      <w:sz w:val="24"/>
    </w:rPr>
  </w:style>
  <w:style w:type="character" w:styleId="Poudarek">
    <w:name w:val="Emphasis"/>
    <w:uiPriority w:val="20"/>
    <w:qFormat/>
    <w:rsid w:val="006C2A6C"/>
    <w:rPr>
      <w:i/>
      <w:iCs/>
    </w:rPr>
  </w:style>
  <w:style w:type="character" w:customStyle="1" w:styleId="Naslov5Znak">
    <w:name w:val="Naslov 5 Znak"/>
    <w:aliases w:val="Poglavje Znak"/>
    <w:link w:val="Naslov5"/>
    <w:uiPriority w:val="9"/>
    <w:rsid w:val="0018589F"/>
    <w:rPr>
      <w:rFonts w:ascii="Cambria" w:eastAsia="Times New Roman" w:hAnsi="Cambria" w:cs="Times New Roman"/>
      <w:b/>
      <w:sz w:val="44"/>
    </w:rPr>
  </w:style>
  <w:style w:type="paragraph" w:styleId="Revizija">
    <w:name w:val="Revision"/>
    <w:hidden/>
    <w:uiPriority w:val="99"/>
    <w:semiHidden/>
    <w:rsid w:val="00537B1C"/>
    <w:rPr>
      <w:rFonts w:ascii="Cambria" w:hAnsi="Cambria"/>
      <w:sz w:val="24"/>
      <w:szCs w:val="22"/>
      <w:lang w:val="en-GB" w:eastAsia="en-US"/>
    </w:rPr>
  </w:style>
  <w:style w:type="character" w:styleId="Besedilooznabemesta">
    <w:name w:val="Placeholder Text"/>
    <w:uiPriority w:val="99"/>
    <w:semiHidden/>
    <w:rsid w:val="006E27D8"/>
    <w:rPr>
      <w:color w:val="808080"/>
    </w:rPr>
  </w:style>
  <w:style w:type="paragraph" w:styleId="Bibliografija">
    <w:name w:val="Bibliography"/>
    <w:basedOn w:val="Navaden"/>
    <w:next w:val="Navaden"/>
    <w:uiPriority w:val="37"/>
    <w:semiHidden/>
    <w:unhideWhenUsed/>
    <w:rsid w:val="006E27D8"/>
    <w:pPr>
      <w:spacing w:after="0" w:line="240" w:lineRule="auto"/>
      <w:jc w:val="left"/>
    </w:pPr>
    <w:rPr>
      <w:rFonts w:ascii="Palatino Linotype" w:eastAsia="SimSun" w:hAnsi="Palatino Linotype" w:cs="Times New Roman"/>
      <w:b/>
      <w:sz w:val="28"/>
      <w:szCs w:val="20"/>
      <w:lang w:val="en-US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6E27D8"/>
    <w:pPr>
      <w:spacing w:after="0" w:line="240" w:lineRule="auto"/>
      <w:jc w:val="left"/>
    </w:pPr>
    <w:rPr>
      <w:rFonts w:ascii="Calibri" w:hAnsi="Calibri"/>
      <w:sz w:val="20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semiHidden/>
    <w:rsid w:val="006E27D8"/>
    <w:rPr>
      <w:sz w:val="20"/>
      <w:szCs w:val="20"/>
    </w:rPr>
  </w:style>
  <w:style w:type="character" w:styleId="Sprotnaopomba-sklic">
    <w:name w:val="footnote reference"/>
    <w:uiPriority w:val="99"/>
    <w:semiHidden/>
    <w:unhideWhenUsed/>
    <w:rsid w:val="006E27D8"/>
    <w:rPr>
      <w:vertAlign w:val="superscript"/>
    </w:rPr>
  </w:style>
  <w:style w:type="character" w:customStyle="1" w:styleId="field-value">
    <w:name w:val="field-value"/>
    <w:basedOn w:val="Privzetapisavaodstavka"/>
    <w:rsid w:val="006E27D8"/>
  </w:style>
  <w:style w:type="paragraph" w:customStyle="1" w:styleId="Default">
    <w:name w:val="Default"/>
    <w:rsid w:val="006E27D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6E27D8"/>
    <w:pPr>
      <w:spacing w:after="0" w:line="240" w:lineRule="auto"/>
      <w:jc w:val="left"/>
    </w:pPr>
    <w:rPr>
      <w:rFonts w:ascii="Palatino Linotype" w:eastAsia="SimSun" w:hAnsi="Palatino Linotype" w:cs="Times New Roman"/>
      <w:b/>
      <w:bCs/>
      <w:sz w:val="20"/>
      <w:szCs w:val="20"/>
      <w:lang w:val="en-US"/>
    </w:rPr>
  </w:style>
  <w:style w:type="character" w:customStyle="1" w:styleId="go">
    <w:name w:val="go"/>
    <w:rsid w:val="006E27D8"/>
  </w:style>
  <w:style w:type="paragraph" w:customStyle="1" w:styleId="Authors">
    <w:name w:val="Author(s)"/>
    <w:basedOn w:val="Navaden"/>
    <w:rsid w:val="006E27D8"/>
    <w:pPr>
      <w:spacing w:after="0" w:line="240" w:lineRule="auto"/>
    </w:pPr>
    <w:rPr>
      <w:rFonts w:ascii="Arial" w:eastAsia="Times New Roman" w:hAnsi="Arial" w:cs="Times New Roman"/>
      <w:sz w:val="22"/>
      <w:szCs w:val="24"/>
      <w:lang w:val="de-DE" w:eastAsia="de-DE"/>
    </w:rPr>
  </w:style>
  <w:style w:type="paragraph" w:customStyle="1" w:styleId="Institution">
    <w:name w:val="Institution"/>
    <w:basedOn w:val="Navaden"/>
    <w:rsid w:val="006E27D8"/>
    <w:pPr>
      <w:spacing w:after="0" w:line="240" w:lineRule="auto"/>
    </w:pPr>
    <w:rPr>
      <w:rFonts w:ascii="Arial" w:eastAsia="Times New Roman" w:hAnsi="Arial" w:cs="Times New Roman"/>
      <w:sz w:val="22"/>
      <w:szCs w:val="24"/>
      <w:lang w:val="de-DE" w:eastAsia="de-DE"/>
    </w:rPr>
  </w:style>
  <w:style w:type="character" w:styleId="Nerazreenaomemba">
    <w:name w:val="Unresolved Mention"/>
    <w:uiPriority w:val="99"/>
    <w:semiHidden/>
    <w:unhideWhenUsed/>
    <w:rsid w:val="006E27D8"/>
    <w:rPr>
      <w:color w:val="605E5C"/>
      <w:shd w:val="clear" w:color="auto" w:fill="E1DFDD"/>
    </w:rPr>
  </w:style>
  <w:style w:type="character" w:customStyle="1" w:styleId="y2iqfc">
    <w:name w:val="y2iqfc"/>
    <w:basedOn w:val="Privzetapisavaodstavka"/>
    <w:rsid w:val="001E2B41"/>
  </w:style>
  <w:style w:type="character" w:customStyle="1" w:styleId="cf01">
    <w:name w:val="cf01"/>
    <w:rsid w:val="001E2B41"/>
    <w:rPr>
      <w:rFonts w:ascii="Segoe UI" w:hAnsi="Segoe UI" w:cs="Segoe UI" w:hint="default"/>
      <w:sz w:val="18"/>
      <w:szCs w:val="18"/>
    </w:rPr>
  </w:style>
  <w:style w:type="character" w:customStyle="1" w:styleId="Hyperlink0">
    <w:name w:val="Hyperlink.0"/>
    <w:rsid w:val="001E2B41"/>
    <w:rPr>
      <w:color w:val="0563C1"/>
      <w:u w:val="single" w:color="0563C1"/>
    </w:rPr>
  </w:style>
  <w:style w:type="character" w:customStyle="1" w:styleId="markedcontent">
    <w:name w:val="markedcontent"/>
    <w:basedOn w:val="Privzetapisavaodstavka"/>
    <w:rsid w:val="001E2B41"/>
  </w:style>
  <w:style w:type="character" w:customStyle="1" w:styleId="highlight">
    <w:name w:val="highlight"/>
    <w:basedOn w:val="Privzetapisavaodstavka"/>
    <w:rsid w:val="001E2B41"/>
  </w:style>
  <w:style w:type="paragraph" w:styleId="Intenzivencitat">
    <w:name w:val="Intense Quote"/>
    <w:basedOn w:val="Navaden"/>
    <w:next w:val="Navaden"/>
    <w:link w:val="IntenzivencitatZnak"/>
    <w:uiPriority w:val="30"/>
    <w:rsid w:val="001E2B41"/>
    <w:pPr>
      <w:pBdr>
        <w:top w:val="single" w:sz="4" w:space="10" w:color="5B9BD5"/>
        <w:bottom w:val="single" w:sz="4" w:space="10" w:color="5B9BD5"/>
      </w:pBdr>
      <w:spacing w:before="360" w:after="360" w:line="240" w:lineRule="auto"/>
      <w:ind w:left="864" w:right="864"/>
      <w:jc w:val="center"/>
    </w:pPr>
    <w:rPr>
      <w:rFonts w:ascii="Times New Roman" w:eastAsia="Times New Roman" w:hAnsi="Times New Roman" w:cs="Times New Roman"/>
      <w:i/>
      <w:iCs/>
      <w:color w:val="5B9BD5"/>
      <w:szCs w:val="24"/>
      <w:lang w:val="en-US"/>
    </w:rPr>
  </w:style>
  <w:style w:type="character" w:customStyle="1" w:styleId="IntenzivencitatZnak">
    <w:name w:val="Intenziven citat Znak"/>
    <w:link w:val="Intenzivencitat"/>
    <w:uiPriority w:val="30"/>
    <w:rsid w:val="001E2B41"/>
    <w:rPr>
      <w:rFonts w:ascii="Times New Roman" w:eastAsia="Times New Roman" w:hAnsi="Times New Roman" w:cs="Times New Roman"/>
      <w:i/>
      <w:iCs/>
      <w:color w:val="5B9BD5"/>
      <w:sz w:val="24"/>
      <w:szCs w:val="24"/>
      <w:lang w:val="en-US"/>
    </w:rPr>
  </w:style>
  <w:style w:type="character" w:styleId="Intenzivensklic">
    <w:name w:val="Intense Reference"/>
    <w:uiPriority w:val="32"/>
    <w:rsid w:val="001E2B41"/>
    <w:rPr>
      <w:b/>
      <w:bCs/>
      <w:smallCaps/>
      <w:color w:val="5B9BD5"/>
      <w:spacing w:val="5"/>
    </w:rPr>
  </w:style>
  <w:style w:type="table" w:styleId="Tabelamrea">
    <w:name w:val="Table Grid"/>
    <w:basedOn w:val="Navadnatabela"/>
    <w:uiPriority w:val="59"/>
    <w:rsid w:val="001E2B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W8Num1z0">
    <w:name w:val="WW8Num1z0"/>
    <w:rsid w:val="001E2B41"/>
    <w:rPr>
      <w:rFonts w:hint="default"/>
    </w:rPr>
  </w:style>
  <w:style w:type="paragraph" w:styleId="Telobesedila">
    <w:name w:val="Body Text"/>
    <w:basedOn w:val="Navaden"/>
    <w:link w:val="TelobesedilaZnak"/>
    <w:uiPriority w:val="1"/>
    <w:rsid w:val="0064422E"/>
    <w:pPr>
      <w:widowControl w:val="0"/>
      <w:autoSpaceDE w:val="0"/>
      <w:autoSpaceDN w:val="0"/>
      <w:spacing w:after="0" w:line="240" w:lineRule="auto"/>
      <w:ind w:left="141" w:right="135"/>
    </w:pPr>
    <w:rPr>
      <w:rFonts w:ascii="Times New Roman" w:eastAsia="Times New Roman" w:hAnsi="Times New Roman" w:cs="Times New Roman"/>
      <w:szCs w:val="24"/>
      <w:lang w:val="sl-SI"/>
    </w:rPr>
  </w:style>
  <w:style w:type="character" w:customStyle="1" w:styleId="TelobesedilaZnak">
    <w:name w:val="Telo besedila Znak"/>
    <w:link w:val="Telobesedila"/>
    <w:uiPriority w:val="1"/>
    <w:rsid w:val="0064422E"/>
    <w:rPr>
      <w:rFonts w:ascii="Times New Roman" w:eastAsia="Times New Roman" w:hAnsi="Times New Roman" w:cs="Times New Roman"/>
      <w:sz w:val="24"/>
      <w:szCs w:val="24"/>
      <w:lang w:val="sl-SI"/>
    </w:rPr>
  </w:style>
  <w:style w:type="paragraph" w:styleId="Golobesedilo">
    <w:name w:val="Plain Text"/>
    <w:basedOn w:val="Navaden"/>
    <w:link w:val="GolobesediloZnak"/>
    <w:uiPriority w:val="99"/>
    <w:semiHidden/>
    <w:unhideWhenUsed/>
    <w:rsid w:val="0064422E"/>
    <w:pPr>
      <w:spacing w:after="0" w:line="240" w:lineRule="auto"/>
      <w:jc w:val="left"/>
    </w:pPr>
    <w:rPr>
      <w:rFonts w:ascii="Calibri" w:eastAsia="Times New Roman" w:hAnsi="Calibri"/>
      <w:kern w:val="2"/>
      <w:sz w:val="22"/>
      <w:szCs w:val="21"/>
      <w:lang w:val="sl-SI"/>
    </w:rPr>
  </w:style>
  <w:style w:type="character" w:customStyle="1" w:styleId="GolobesediloZnak">
    <w:name w:val="Golo besedilo Znak"/>
    <w:link w:val="Golobesedilo"/>
    <w:uiPriority w:val="99"/>
    <w:semiHidden/>
    <w:rsid w:val="0064422E"/>
    <w:rPr>
      <w:rFonts w:ascii="Calibri" w:eastAsia="Times New Roman" w:hAnsi="Calibri"/>
      <w:kern w:val="2"/>
      <w:szCs w:val="21"/>
      <w:lang w:val="sl-SI"/>
    </w:rPr>
  </w:style>
  <w:style w:type="character" w:customStyle="1" w:styleId="apple-converted-space">
    <w:name w:val="apple-converted-space"/>
    <w:basedOn w:val="Privzetapisavaodstavka"/>
    <w:rsid w:val="00715907"/>
  </w:style>
  <w:style w:type="character" w:customStyle="1" w:styleId="normaltextrun">
    <w:name w:val="normaltextrun"/>
    <w:basedOn w:val="Privzetapisavaodstavka"/>
    <w:rsid w:val="008246FB"/>
  </w:style>
  <w:style w:type="paragraph" w:customStyle="1" w:styleId="paragraph">
    <w:name w:val="paragraph"/>
    <w:basedOn w:val="Navaden"/>
    <w:rsid w:val="008246F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es-ES" w:eastAsia="es-ES_tradnl"/>
    </w:rPr>
  </w:style>
  <w:style w:type="character" w:customStyle="1" w:styleId="relative">
    <w:name w:val="relative"/>
    <w:basedOn w:val="Privzetapisavaodstavka"/>
    <w:qFormat/>
    <w:rsid w:val="008246FB"/>
  </w:style>
  <w:style w:type="character" w:customStyle="1" w:styleId="eop">
    <w:name w:val="eop"/>
    <w:basedOn w:val="Privzetapisavaodstavka"/>
    <w:rsid w:val="007D2C84"/>
  </w:style>
  <w:style w:type="paragraph" w:customStyle="1" w:styleId="CitaviLiteraturverzeichnis">
    <w:name w:val="Citavi Literaturverzeichnis"/>
    <w:uiPriority w:val="99"/>
    <w:rsid w:val="00480AC1"/>
    <w:pPr>
      <w:autoSpaceDE w:val="0"/>
      <w:autoSpaceDN w:val="0"/>
      <w:adjustRightInd w:val="0"/>
      <w:spacing w:after="120" w:line="259" w:lineRule="auto"/>
    </w:pPr>
    <w:rPr>
      <w:rFonts w:cs="Calibri"/>
      <w:sz w:val="22"/>
      <w:szCs w:val="22"/>
      <w:lang w:val="en-US" w:eastAsia="de-DE"/>
    </w:rPr>
  </w:style>
  <w:style w:type="character" w:customStyle="1" w:styleId="None">
    <w:name w:val="None"/>
    <w:rsid w:val="00AF406F"/>
  </w:style>
  <w:style w:type="paragraph" w:customStyle="1" w:styleId="a">
    <w:name w:val="По умолчанию"/>
    <w:rsid w:val="00D4363A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val="en-US" w:eastAsia="en-US"/>
    </w:rPr>
  </w:style>
  <w:style w:type="character" w:customStyle="1" w:styleId="Hyperlink1">
    <w:name w:val="Hyperlink.1"/>
    <w:rsid w:val="00D4363A"/>
    <w:rPr>
      <w:rFonts w:ascii="Times New Roman" w:eastAsia="Times New Roman" w:hAnsi="Times New Roman" w:cs="Times New Roman"/>
      <w:color w:val="FFFFFF"/>
      <w:u w:val="single" w:color="FFFFFF"/>
      <w14:textOutline w14:w="0" w14:cap="rnd" w14:cmpd="sng" w14:algn="ctr">
        <w14:noFill/>
        <w14:prstDash w14:val="solid"/>
        <w14:bevel/>
      </w14:textOutline>
    </w:rPr>
  </w:style>
  <w:style w:type="paragraph" w:customStyle="1" w:styleId="EndNoteBibliography">
    <w:name w:val="EndNote Bibliography"/>
    <w:basedOn w:val="Navaden"/>
    <w:link w:val="EndNoteBibliographyZnak"/>
    <w:rsid w:val="00036FC1"/>
    <w:pPr>
      <w:spacing w:after="160" w:line="240" w:lineRule="auto"/>
    </w:pPr>
    <w:rPr>
      <w:rFonts w:ascii="Aptos" w:hAnsi="Aptos"/>
      <w:noProof/>
      <w:kern w:val="2"/>
      <w:szCs w:val="24"/>
      <w:lang w:val="en-US"/>
    </w:rPr>
  </w:style>
  <w:style w:type="character" w:customStyle="1" w:styleId="EndNoteBibliographyZnak">
    <w:name w:val="EndNote Bibliography Znak"/>
    <w:link w:val="EndNoteBibliography"/>
    <w:rsid w:val="00036FC1"/>
    <w:rPr>
      <w:rFonts w:ascii="Aptos" w:hAnsi="Aptos"/>
      <w:noProof/>
      <w:kern w:val="2"/>
      <w:sz w:val="24"/>
      <w:szCs w:val="24"/>
      <w:lang w:val="en-US"/>
    </w:rPr>
  </w:style>
  <w:style w:type="paragraph" w:customStyle="1" w:styleId="StyleFirstline05cmBefore6pt">
    <w:name w:val="Style First line:  05 cm Before:  6 pt"/>
    <w:basedOn w:val="Navaden"/>
    <w:link w:val="StyleFirstline05cmBefore6ptChar"/>
    <w:rsid w:val="00A5453C"/>
    <w:pPr>
      <w:spacing w:before="120" w:after="0" w:line="240" w:lineRule="auto"/>
      <w:ind w:firstLine="284"/>
    </w:pPr>
    <w:rPr>
      <w:rFonts w:ascii="Times New Roman" w:eastAsia="Times New Roman" w:hAnsi="Times New Roman" w:cs="Times New Roman"/>
      <w:sz w:val="22"/>
      <w:szCs w:val="20"/>
      <w:lang w:val="en-US"/>
    </w:rPr>
  </w:style>
  <w:style w:type="character" w:customStyle="1" w:styleId="StyleFirstline05cmBefore6ptChar">
    <w:name w:val="Style First line:  05 cm Before:  6 pt Char"/>
    <w:link w:val="StyleFirstline05cmBefore6pt"/>
    <w:rsid w:val="00A5453C"/>
    <w:rPr>
      <w:rFonts w:ascii="Times New Roman" w:eastAsia="Times New Roman" w:hAnsi="Times New Roman" w:cs="Times New Roman"/>
      <w:szCs w:val="20"/>
      <w:lang w:val="en-US"/>
    </w:rPr>
  </w:style>
  <w:style w:type="paragraph" w:customStyle="1" w:styleId="p1">
    <w:name w:val="p1"/>
    <w:basedOn w:val="Navaden"/>
    <w:rsid w:val="00B54793"/>
    <w:pPr>
      <w:spacing w:after="0" w:line="240" w:lineRule="auto"/>
      <w:jc w:val="left"/>
    </w:pPr>
    <w:rPr>
      <w:rFonts w:ascii="Helvetica Neue" w:hAnsi="Helvetica Neue" w:cs="Calibri"/>
      <w:sz w:val="20"/>
      <w:szCs w:val="20"/>
      <w:lang/>
    </w:rPr>
  </w:style>
  <w:style w:type="character" w:customStyle="1" w:styleId="s1">
    <w:name w:val="s1"/>
    <w:rsid w:val="00B54793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9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AF9A6B0-EB35-4945-9EF4-91304E4B2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32</Words>
  <Characters>75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UP ZRS</Company>
  <LinksUpToDate>false</LinksUpToDate>
  <CharactersWithSpaces>888</CharactersWithSpaces>
  <SharedDoc>false</SharedDoc>
  <HLinks>
    <vt:vector size="300" baseType="variant">
      <vt:variant>
        <vt:i4>7929973</vt:i4>
      </vt:variant>
      <vt:variant>
        <vt:i4>162</vt:i4>
      </vt:variant>
      <vt:variant>
        <vt:i4>0</vt:i4>
      </vt:variant>
      <vt:variant>
        <vt:i4>5</vt:i4>
      </vt:variant>
      <vt:variant>
        <vt:lpwstr>https://prinstitut.com/narava-otrok-razvoj-pocutje/</vt:lpwstr>
      </vt:variant>
      <vt:variant>
        <vt:lpwstr/>
      </vt:variant>
      <vt:variant>
        <vt:i4>7864394</vt:i4>
      </vt:variant>
      <vt:variant>
        <vt:i4>159</vt:i4>
      </vt:variant>
      <vt:variant>
        <vt:i4>0</vt:i4>
      </vt:variant>
      <vt:variant>
        <vt:i4>5</vt:i4>
      </vt:variant>
      <vt:variant>
        <vt:lpwstr>https://dun.zrss.augmentech.si/</vt:lpwstr>
      </vt:variant>
      <vt:variant>
        <vt:lpwstr>/</vt:lpwstr>
      </vt:variant>
      <vt:variant>
        <vt:i4>1572864</vt:i4>
      </vt:variant>
      <vt:variant>
        <vt:i4>156</vt:i4>
      </vt:variant>
      <vt:variant>
        <vt:i4>0</vt:i4>
      </vt:variant>
      <vt:variant>
        <vt:i4>5</vt:i4>
      </vt:variant>
      <vt:variant>
        <vt:lpwstr>https://www.sportna-unija.si/programi/gibalna-pismenost/</vt:lpwstr>
      </vt:variant>
      <vt:variant>
        <vt:lpwstr/>
      </vt:variant>
      <vt:variant>
        <vt:i4>3145826</vt:i4>
      </vt:variant>
      <vt:variant>
        <vt:i4>153</vt:i4>
      </vt:variant>
      <vt:variant>
        <vt:i4>0</vt:i4>
      </vt:variant>
      <vt:variant>
        <vt:i4>5</vt:i4>
      </vt:variant>
      <vt:variant>
        <vt:lpwstr>https://www.druzina.si/icd/spletnastran.nsf/clanek/pomen-gibanja-za-otroke</vt:lpwstr>
      </vt:variant>
      <vt:variant>
        <vt:lpwstr/>
      </vt:variant>
      <vt:variant>
        <vt:i4>3735677</vt:i4>
      </vt:variant>
      <vt:variant>
        <vt:i4>150</vt:i4>
      </vt:variant>
      <vt:variant>
        <vt:i4>0</vt:i4>
      </vt:variant>
      <vt:variant>
        <vt:i4>5</vt:i4>
      </vt:variant>
      <vt:variant>
        <vt:lpwstr>https://www.medvedkiigrace.si/blog/gibanje-ucenje/</vt:lpwstr>
      </vt:variant>
      <vt:variant>
        <vt:lpwstr/>
      </vt:variant>
      <vt:variant>
        <vt:i4>7405614</vt:i4>
      </vt:variant>
      <vt:variant>
        <vt:i4>147</vt:i4>
      </vt:variant>
      <vt:variant>
        <vt:i4>0</vt:i4>
      </vt:variant>
      <vt:variant>
        <vt:i4>5</vt:i4>
      </vt:variant>
      <vt:variant>
        <vt:lpwstr>https://cdn-icons-png.flaticon.com/256/8304/8304962.png</vt:lpwstr>
      </vt:variant>
      <vt:variant>
        <vt:lpwstr/>
      </vt:variant>
      <vt:variant>
        <vt:i4>655459</vt:i4>
      </vt:variant>
      <vt:variant>
        <vt:i4>144</vt:i4>
      </vt:variant>
      <vt:variant>
        <vt:i4>0</vt:i4>
      </vt:variant>
      <vt:variant>
        <vt:i4>5</vt:i4>
      </vt:variant>
      <vt:variant>
        <vt:lpwstr>https://nijz.si/wp-content/uploads/2022/07/who_smernice_td_slv.pdf</vt:lpwstr>
      </vt:variant>
      <vt:variant>
        <vt:lpwstr/>
      </vt:variant>
      <vt:variant>
        <vt:i4>1048673</vt:i4>
      </vt:variant>
      <vt:variant>
        <vt:i4>141</vt:i4>
      </vt:variant>
      <vt:variant>
        <vt:i4>0</vt:i4>
      </vt:variant>
      <vt:variant>
        <vt:i4>5</vt:i4>
      </vt:variant>
      <vt:variant>
        <vt:lpwstr>https://www.nijz.si/sites/www.nijz.si/files/uploaded/gozdarski_institut_gozda_pedagogika.pdf</vt:lpwstr>
      </vt:variant>
      <vt:variant>
        <vt:lpwstr/>
      </vt:variant>
      <vt:variant>
        <vt:i4>458825</vt:i4>
      </vt:variant>
      <vt:variant>
        <vt:i4>138</vt:i4>
      </vt:variant>
      <vt:variant>
        <vt:i4>0</vt:i4>
      </vt:variant>
      <vt:variant>
        <vt:i4>5</vt:i4>
      </vt:variant>
      <vt:variant>
        <vt:lpwstr>https://doi.org/10.1080/02640414.2019.1638193</vt:lpwstr>
      </vt:variant>
      <vt:variant>
        <vt:lpwstr/>
      </vt:variant>
      <vt:variant>
        <vt:i4>2949239</vt:i4>
      </vt:variant>
      <vt:variant>
        <vt:i4>135</vt:i4>
      </vt:variant>
      <vt:variant>
        <vt:i4>0</vt:i4>
      </vt:variant>
      <vt:variant>
        <vt:i4>5</vt:i4>
      </vt:variant>
      <vt:variant>
        <vt:lpwstr>https://doi.org/10.1016/j.procs.2022.12.139</vt:lpwstr>
      </vt:variant>
      <vt:variant>
        <vt:lpwstr/>
      </vt:variant>
      <vt:variant>
        <vt:i4>327751</vt:i4>
      </vt:variant>
      <vt:variant>
        <vt:i4>132</vt:i4>
      </vt:variant>
      <vt:variant>
        <vt:i4>0</vt:i4>
      </vt:variant>
      <vt:variant>
        <vt:i4>5</vt:i4>
      </vt:variant>
      <vt:variant>
        <vt:lpwstr>https://www.idema.com/en-GB/lu-interactivegym</vt:lpwstr>
      </vt:variant>
      <vt:variant>
        <vt:lpwstr/>
      </vt:variant>
      <vt:variant>
        <vt:i4>2228245</vt:i4>
      </vt:variant>
      <vt:variant>
        <vt:i4>129</vt:i4>
      </vt:variant>
      <vt:variant>
        <vt:i4>0</vt:i4>
      </vt:variant>
      <vt:variant>
        <vt:i4>5</vt:i4>
      </vt:variant>
      <vt:variant>
        <vt:lpwstr>mailto:tadeja.volmut@pef.upr.si</vt:lpwstr>
      </vt:variant>
      <vt:variant>
        <vt:lpwstr/>
      </vt:variant>
      <vt:variant>
        <vt:i4>6291581</vt:i4>
      </vt:variant>
      <vt:variant>
        <vt:i4>126</vt:i4>
      </vt:variant>
      <vt:variant>
        <vt:i4>0</vt:i4>
      </vt:variant>
      <vt:variant>
        <vt:i4>5</vt:i4>
      </vt:variant>
      <vt:variant>
        <vt:lpwstr>https://www.delo.si/polet/kaj-je-telesna-aktivnost/</vt:lpwstr>
      </vt:variant>
      <vt:variant>
        <vt:lpwstr/>
      </vt:variant>
      <vt:variant>
        <vt:i4>5111892</vt:i4>
      </vt:variant>
      <vt:variant>
        <vt:i4>123</vt:i4>
      </vt:variant>
      <vt:variant>
        <vt:i4>0</vt:i4>
      </vt:variant>
      <vt:variant>
        <vt:i4>5</vt:i4>
      </vt:variant>
      <vt:variant>
        <vt:lpwstr>https://www.vetervlaseh.si/?t=3310001587</vt:lpwstr>
      </vt:variant>
      <vt:variant>
        <vt:lpwstr/>
      </vt:variant>
      <vt:variant>
        <vt:i4>2293860</vt:i4>
      </vt:variant>
      <vt:variant>
        <vt:i4>120</vt:i4>
      </vt:variant>
      <vt:variant>
        <vt:i4>0</vt:i4>
      </vt:variant>
      <vt:variant>
        <vt:i4>5</vt:i4>
      </vt:variant>
      <vt:variant>
        <vt:lpwstr>https://www.dobertekslovenija.si/wp-content/uploads/2017/10/Smernice-slovenske.pdf</vt:lpwstr>
      </vt:variant>
      <vt:variant>
        <vt:lpwstr/>
      </vt:variant>
      <vt:variant>
        <vt:i4>7340152</vt:i4>
      </vt:variant>
      <vt:variant>
        <vt:i4>117</vt:i4>
      </vt:variant>
      <vt:variant>
        <vt:i4>0</vt:i4>
      </vt:variant>
      <vt:variant>
        <vt:i4>5</vt:i4>
      </vt:variant>
      <vt:variant>
        <vt:lpwstr>https://nijz.si/zivljenjski-slog/telesna-dejavnost/</vt:lpwstr>
      </vt:variant>
      <vt:variant>
        <vt:lpwstr/>
      </vt:variant>
      <vt:variant>
        <vt:i4>262199</vt:i4>
      </vt:variant>
      <vt:variant>
        <vt:i4>114</vt:i4>
      </vt:variant>
      <vt:variant>
        <vt:i4>0</vt:i4>
      </vt:variant>
      <vt:variant>
        <vt:i4>5</vt:i4>
      </vt:variant>
      <vt:variant>
        <vt:lpwstr>mailto:jasmina.gujtman@guest.arnes.si</vt:lpwstr>
      </vt:variant>
      <vt:variant>
        <vt:lpwstr/>
      </vt:variant>
      <vt:variant>
        <vt:i4>2752627</vt:i4>
      </vt:variant>
      <vt:variant>
        <vt:i4>111</vt:i4>
      </vt:variant>
      <vt:variant>
        <vt:i4>0</vt:i4>
      </vt:variant>
      <vt:variant>
        <vt:i4>5</vt:i4>
      </vt:variant>
      <vt:variant>
        <vt:lpwstr>https://www.dlib.si/stream/URN:NBN:SI:DOC-38ZF7GIU/9ac478db-6e81-464f-b67d-bcf30ad5ffbf/PDF</vt:lpwstr>
      </vt:variant>
      <vt:variant>
        <vt:lpwstr/>
      </vt:variant>
      <vt:variant>
        <vt:i4>4325395</vt:i4>
      </vt:variant>
      <vt:variant>
        <vt:i4>108</vt:i4>
      </vt:variant>
      <vt:variant>
        <vt:i4>0</vt:i4>
      </vt:variant>
      <vt:variant>
        <vt:i4>5</vt:i4>
      </vt:variant>
      <vt:variant>
        <vt:lpwstr>https://www.bolnisnicna-sola.si/</vt:lpwstr>
      </vt:variant>
      <vt:variant>
        <vt:lpwstr/>
      </vt:variant>
      <vt:variant>
        <vt:i4>7798798</vt:i4>
      </vt:variant>
      <vt:variant>
        <vt:i4>105</vt:i4>
      </vt:variant>
      <vt:variant>
        <vt:i4>0</vt:i4>
      </vt:variant>
      <vt:variant>
        <vt:i4>5</vt:i4>
      </vt:variant>
      <vt:variant>
        <vt:lpwstr>https://www.bolnisnicna-sola.si/files/2021/11/ZBORNIK-70-let_C.pdf</vt:lpwstr>
      </vt:variant>
      <vt:variant>
        <vt:lpwstr/>
      </vt:variant>
      <vt:variant>
        <vt:i4>7798798</vt:i4>
      </vt:variant>
      <vt:variant>
        <vt:i4>102</vt:i4>
      </vt:variant>
      <vt:variant>
        <vt:i4>0</vt:i4>
      </vt:variant>
      <vt:variant>
        <vt:i4>5</vt:i4>
      </vt:variant>
      <vt:variant>
        <vt:lpwstr>https://www.bolnisnicna-sola.si/files/2021/11/ZBORNIK-70-let_C.pdf</vt:lpwstr>
      </vt:variant>
      <vt:variant>
        <vt:lpwstr/>
      </vt:variant>
      <vt:variant>
        <vt:i4>7864379</vt:i4>
      </vt:variant>
      <vt:variant>
        <vt:i4>99</vt:i4>
      </vt:variant>
      <vt:variant>
        <vt:i4>0</vt:i4>
      </vt:variant>
      <vt:variant>
        <vt:i4>5</vt:i4>
      </vt:variant>
      <vt:variant>
        <vt:lpwstr>https://repozitorij.upr.si/IzpisGradiva.php?lang=slv&amp;id=810</vt:lpwstr>
      </vt:variant>
      <vt:variant>
        <vt:lpwstr/>
      </vt:variant>
      <vt:variant>
        <vt:i4>2687023</vt:i4>
      </vt:variant>
      <vt:variant>
        <vt:i4>96</vt:i4>
      </vt:variant>
      <vt:variant>
        <vt:i4>0</vt:i4>
      </vt:variant>
      <vt:variant>
        <vt:i4>5</vt:i4>
      </vt:variant>
      <vt:variant>
        <vt:lpwstr>https://doi.org/10.3389/fspor.2024.1466776</vt:lpwstr>
      </vt:variant>
      <vt:variant>
        <vt:lpwstr/>
      </vt:variant>
      <vt:variant>
        <vt:i4>1048668</vt:i4>
      </vt:variant>
      <vt:variant>
        <vt:i4>93</vt:i4>
      </vt:variant>
      <vt:variant>
        <vt:i4>0</vt:i4>
      </vt:variant>
      <vt:variant>
        <vt:i4>5</vt:i4>
      </vt:variant>
      <vt:variant>
        <vt:lpwstr>https://doi.org/10.2165/00007256-200535100-00002</vt:lpwstr>
      </vt:variant>
      <vt:variant>
        <vt:lpwstr/>
      </vt:variant>
      <vt:variant>
        <vt:i4>8257658</vt:i4>
      </vt:variant>
      <vt:variant>
        <vt:i4>90</vt:i4>
      </vt:variant>
      <vt:variant>
        <vt:i4>0</vt:i4>
      </vt:variant>
      <vt:variant>
        <vt:i4>5</vt:i4>
      </vt:variant>
      <vt:variant>
        <vt:lpwstr>https://sportsbox.sa.gov.tw/2022QPE-bookcase/bookcase.html</vt:lpwstr>
      </vt:variant>
      <vt:variant>
        <vt:lpwstr/>
      </vt:variant>
      <vt:variant>
        <vt:i4>3014699</vt:i4>
      </vt:variant>
      <vt:variant>
        <vt:i4>84</vt:i4>
      </vt:variant>
      <vt:variant>
        <vt:i4>0</vt:i4>
      </vt:variant>
      <vt:variant>
        <vt:i4>5</vt:i4>
      </vt:variant>
      <vt:variant>
        <vt:lpwstr>https://doi.org/10.1016/j.jclinepi.2005.11.019</vt:lpwstr>
      </vt:variant>
      <vt:variant>
        <vt:lpwstr/>
      </vt:variant>
      <vt:variant>
        <vt:i4>4194369</vt:i4>
      </vt:variant>
      <vt:variant>
        <vt:i4>81</vt:i4>
      </vt:variant>
      <vt:variant>
        <vt:i4>0</vt:i4>
      </vt:variant>
      <vt:variant>
        <vt:i4>5</vt:i4>
      </vt:variant>
      <vt:variant>
        <vt:lpwstr>https://doi.org/10.2522/ptj.20100058</vt:lpwstr>
      </vt:variant>
      <vt:variant>
        <vt:lpwstr/>
      </vt:variant>
      <vt:variant>
        <vt:i4>6815848</vt:i4>
      </vt:variant>
      <vt:variant>
        <vt:i4>78</vt:i4>
      </vt:variant>
      <vt:variant>
        <vt:i4>0</vt:i4>
      </vt:variant>
      <vt:variant>
        <vt:i4>5</vt:i4>
      </vt:variant>
      <vt:variant>
        <vt:lpwstr>https://doi.org/10.3390/jpm13121716</vt:lpwstr>
      </vt:variant>
      <vt:variant>
        <vt:lpwstr/>
      </vt:variant>
      <vt:variant>
        <vt:i4>1900575</vt:i4>
      </vt:variant>
      <vt:variant>
        <vt:i4>75</vt:i4>
      </vt:variant>
      <vt:variant>
        <vt:i4>0</vt:i4>
      </vt:variant>
      <vt:variant>
        <vt:i4>5</vt:i4>
      </vt:variant>
      <vt:variant>
        <vt:lpwstr>https://doi.org/10.3389/fspor.2020.00056</vt:lpwstr>
      </vt:variant>
      <vt:variant>
        <vt:lpwstr/>
      </vt:variant>
      <vt:variant>
        <vt:i4>5439575</vt:i4>
      </vt:variant>
      <vt:variant>
        <vt:i4>72</vt:i4>
      </vt:variant>
      <vt:variant>
        <vt:i4>0</vt:i4>
      </vt:variant>
      <vt:variant>
        <vt:i4>5</vt:i4>
      </vt:variant>
      <vt:variant>
        <vt:lpwstr>https://doi.org/10.1123/jab.28.6.655</vt:lpwstr>
      </vt:variant>
      <vt:variant>
        <vt:lpwstr/>
      </vt:variant>
      <vt:variant>
        <vt:i4>2359398</vt:i4>
      </vt:variant>
      <vt:variant>
        <vt:i4>69</vt:i4>
      </vt:variant>
      <vt:variant>
        <vt:i4>0</vt:i4>
      </vt:variant>
      <vt:variant>
        <vt:i4>5</vt:i4>
      </vt:variant>
      <vt:variant>
        <vt:lpwstr>https://doi.org/10.1080/026404198366515</vt:lpwstr>
      </vt:variant>
      <vt:variant>
        <vt:lpwstr/>
      </vt:variant>
      <vt:variant>
        <vt:i4>4718608</vt:i4>
      </vt:variant>
      <vt:variant>
        <vt:i4>66</vt:i4>
      </vt:variant>
      <vt:variant>
        <vt:i4>0</vt:i4>
      </vt:variant>
      <vt:variant>
        <vt:i4>5</vt:i4>
      </vt:variant>
      <vt:variant>
        <vt:lpwstr>https://doi.org/10.1249/mss.0b013e31821522d0</vt:lpwstr>
      </vt:variant>
      <vt:variant>
        <vt:lpwstr/>
      </vt:variant>
      <vt:variant>
        <vt:i4>4718602</vt:i4>
      </vt:variant>
      <vt:variant>
        <vt:i4>63</vt:i4>
      </vt:variant>
      <vt:variant>
        <vt:i4>0</vt:i4>
      </vt:variant>
      <vt:variant>
        <vt:i4>5</vt:i4>
      </vt:variant>
      <vt:variant>
        <vt:lpwstr>https://doi.org/10.1152/jn.00794.2017</vt:lpwstr>
      </vt:variant>
      <vt:variant>
        <vt:lpwstr/>
      </vt:variant>
      <vt:variant>
        <vt:i4>4259919</vt:i4>
      </vt:variant>
      <vt:variant>
        <vt:i4>60</vt:i4>
      </vt:variant>
      <vt:variant>
        <vt:i4>0</vt:i4>
      </vt:variant>
      <vt:variant>
        <vt:i4>5</vt:i4>
      </vt:variant>
      <vt:variant>
        <vt:lpwstr>https://doi.org/10.1249/MSS.0000000000002922</vt:lpwstr>
      </vt:variant>
      <vt:variant>
        <vt:lpwstr/>
      </vt:variant>
      <vt:variant>
        <vt:i4>3211377</vt:i4>
      </vt:variant>
      <vt:variant>
        <vt:i4>57</vt:i4>
      </vt:variant>
      <vt:variant>
        <vt:i4>0</vt:i4>
      </vt:variant>
      <vt:variant>
        <vt:i4>5</vt:i4>
      </vt:variant>
      <vt:variant>
        <vt:lpwstr>https://doi.org/10.3945/ajcn.2009.28047</vt:lpwstr>
      </vt:variant>
      <vt:variant>
        <vt:lpwstr/>
      </vt:variant>
      <vt:variant>
        <vt:i4>2424887</vt:i4>
      </vt:variant>
      <vt:variant>
        <vt:i4>54</vt:i4>
      </vt:variant>
      <vt:variant>
        <vt:i4>0</vt:i4>
      </vt:variant>
      <vt:variant>
        <vt:i4>5</vt:i4>
      </vt:variant>
      <vt:variant>
        <vt:lpwstr>https://doi.org/10.1007/s40620-022-01553-0</vt:lpwstr>
      </vt:variant>
      <vt:variant>
        <vt:lpwstr/>
      </vt:variant>
      <vt:variant>
        <vt:i4>1769476</vt:i4>
      </vt:variant>
      <vt:variant>
        <vt:i4>51</vt:i4>
      </vt:variant>
      <vt:variant>
        <vt:i4>0</vt:i4>
      </vt:variant>
      <vt:variant>
        <vt:i4>5</vt:i4>
      </vt:variant>
      <vt:variant>
        <vt:lpwstr>https://doi.org/10.3389/fpubh.2022.975608</vt:lpwstr>
      </vt:variant>
      <vt:variant>
        <vt:lpwstr/>
      </vt:variant>
      <vt:variant>
        <vt:i4>1704017</vt:i4>
      </vt:variant>
      <vt:variant>
        <vt:i4>48</vt:i4>
      </vt:variant>
      <vt:variant>
        <vt:i4>0</vt:i4>
      </vt:variant>
      <vt:variant>
        <vt:i4>5</vt:i4>
      </vt:variant>
      <vt:variant>
        <vt:lpwstr>https://doi.org/10.1177/2333721418823604</vt:lpwstr>
      </vt:variant>
      <vt:variant>
        <vt:lpwstr/>
      </vt:variant>
      <vt:variant>
        <vt:i4>2359356</vt:i4>
      </vt:variant>
      <vt:variant>
        <vt:i4>45</vt:i4>
      </vt:variant>
      <vt:variant>
        <vt:i4>0</vt:i4>
      </vt:variant>
      <vt:variant>
        <vt:i4>5</vt:i4>
      </vt:variant>
      <vt:variant>
        <vt:lpwstr>https://doi.org/10.1016/j.apmr.2014.06.021</vt:lpwstr>
      </vt:variant>
      <vt:variant>
        <vt:lpwstr/>
      </vt:variant>
      <vt:variant>
        <vt:i4>3932215</vt:i4>
      </vt:variant>
      <vt:variant>
        <vt:i4>42</vt:i4>
      </vt:variant>
      <vt:variant>
        <vt:i4>0</vt:i4>
      </vt:variant>
      <vt:variant>
        <vt:i4>5</vt:i4>
      </vt:variant>
      <vt:variant>
        <vt:lpwstr>https://doi.org/10.3389/fphys.2022.1013171</vt:lpwstr>
      </vt:variant>
      <vt:variant>
        <vt:lpwstr/>
      </vt:variant>
      <vt:variant>
        <vt:i4>2687034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016/j.gaitpost.2020.11.004</vt:lpwstr>
      </vt:variant>
      <vt:variant>
        <vt:lpwstr/>
      </vt:variant>
      <vt:variant>
        <vt:i4>2621449</vt:i4>
      </vt:variant>
      <vt:variant>
        <vt:i4>36</vt:i4>
      </vt:variant>
      <vt:variant>
        <vt:i4>0</vt:i4>
      </vt:variant>
      <vt:variant>
        <vt:i4>5</vt:i4>
      </vt:variant>
      <vt:variant>
        <vt:lpwstr>mailto:vilko.petric@ufri.uniri.hr</vt:lpwstr>
      </vt:variant>
      <vt:variant>
        <vt:lpwstr/>
      </vt:variant>
      <vt:variant>
        <vt:i4>6553638</vt:i4>
      </vt:variant>
      <vt:variant>
        <vt:i4>21</vt:i4>
      </vt:variant>
      <vt:variant>
        <vt:i4>0</vt:i4>
      </vt:variant>
      <vt:variant>
        <vt:i4>5</vt:i4>
      </vt:variant>
      <vt:variant>
        <vt:lpwstr>https://cdn.who.int/media/docs/default-source/mental-health/five-well-being-index-(who-5)/who-5_slovenian.pdf?sfvrsn=f9adb3c4_3</vt:lpwstr>
      </vt:variant>
      <vt:variant>
        <vt:lpwstr/>
      </vt:variant>
      <vt:variant>
        <vt:i4>393233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038/s41574-019-0176-8</vt:lpwstr>
      </vt:variant>
      <vt:variant>
        <vt:lpwstr/>
      </vt:variant>
      <vt:variant>
        <vt:i4>2621487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jnha.2024.100401</vt:lpwstr>
      </vt:variant>
      <vt:variant>
        <vt:lpwstr/>
      </vt:variant>
      <vt:variant>
        <vt:i4>2818086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16/j.jbiomech.2022.111018</vt:lpwstr>
      </vt:variant>
      <vt:variant>
        <vt:lpwstr/>
      </vt:variant>
      <vt:variant>
        <vt:i4>524316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07/s00421-006-0353-z</vt:lpwstr>
      </vt:variant>
      <vt:variant>
        <vt:lpwstr/>
      </vt:variant>
      <vt:variant>
        <vt:i4>2687083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exger.2009.11.003</vt:lpwstr>
      </vt:variant>
      <vt:variant>
        <vt:lpwstr/>
      </vt:variant>
      <vt:variant>
        <vt:i4>6684732</vt:i4>
      </vt:variant>
      <vt:variant>
        <vt:i4>3</vt:i4>
      </vt:variant>
      <vt:variant>
        <vt:i4>0</vt:i4>
      </vt:variant>
      <vt:variant>
        <vt:i4>5</vt:i4>
      </vt:variant>
      <vt:variant>
        <vt:lpwstr>https://doi.org/10.1186/s11556-022-00297-x</vt:lpwstr>
      </vt:variant>
      <vt:variant>
        <vt:lpwstr/>
      </vt:variant>
      <vt:variant>
        <vt:i4>2883685</vt:i4>
      </vt:variant>
      <vt:variant>
        <vt:i4>0</vt:i4>
      </vt:variant>
      <vt:variant>
        <vt:i4>0</vt:i4>
      </vt:variant>
      <vt:variant>
        <vt:i4>5</vt:i4>
      </vt:variant>
      <vt:variant>
        <vt:lpwstr>https://www.who.int/about/accountability/governance/c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štjan</dc:creator>
  <cp:keywords/>
  <dc:description/>
  <cp:lastModifiedBy>Kaja Teraž</cp:lastModifiedBy>
  <cp:revision>10</cp:revision>
  <cp:lastPrinted>2021-09-30T13:18:00Z</cp:lastPrinted>
  <dcterms:created xsi:type="dcterms:W3CDTF">2025-12-01T12:53:00Z</dcterms:created>
  <dcterms:modified xsi:type="dcterms:W3CDTF">2025-12-01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7bb86d-b30a-4457-9b04-a5b1bbbd674a</vt:lpwstr>
  </property>
</Properties>
</file>